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87F83C" w14:textId="6FAD0812" w:rsidR="0048476B" w:rsidRDefault="00706792" w:rsidP="64AE3E60">
      <w:pPr>
        <w:shd w:val="clear" w:color="auto" w:fill="FFFFFF" w:themeFill="background1"/>
        <w:spacing w:after="150"/>
        <w:jc w:val="center"/>
        <w:outlineLvl w:val="0"/>
      </w:pPr>
      <w:r>
        <w:rPr>
          <w:noProof/>
        </w:rPr>
        <w:drawing>
          <wp:inline distT="0" distB="0" distL="0" distR="0" wp14:anchorId="66D31932" wp14:editId="64AE3E60">
            <wp:extent cx="4716812" cy="3546176"/>
            <wp:effectExtent l="0" t="0" r="0" b="8255"/>
            <wp:docPr id="2" name="Picture 2" descr="A picture containing person, indoor, hospital room,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4716812" cy="3546176"/>
                    </a:xfrm>
                    <a:prstGeom prst="rect">
                      <a:avLst/>
                    </a:prstGeom>
                  </pic:spPr>
                </pic:pic>
              </a:graphicData>
            </a:graphic>
          </wp:inline>
        </w:drawing>
      </w:r>
    </w:p>
    <w:p w14:paraId="3F679763" w14:textId="5FF99F3E" w:rsidR="64AE3E60" w:rsidRDefault="64AE3E60" w:rsidP="64AE3E60">
      <w:pPr>
        <w:shd w:val="clear" w:color="auto" w:fill="FFFFFF" w:themeFill="background1"/>
        <w:spacing w:after="150"/>
        <w:jc w:val="center"/>
        <w:outlineLvl w:val="0"/>
      </w:pPr>
    </w:p>
    <w:p w14:paraId="50C6562E" w14:textId="45D969DE" w:rsidR="00283C87" w:rsidRPr="006254D2" w:rsidRDefault="006F581A" w:rsidP="64AE3E60">
      <w:pPr>
        <w:spacing w:after="150" w:line="259" w:lineRule="auto"/>
        <w:jc w:val="center"/>
        <w:rPr>
          <w:rFonts w:ascii="Montserrat" w:eastAsia="Times New Roman" w:hAnsi="Montserrat" w:cs="Times New Roman"/>
          <w:b/>
          <w:bCs/>
          <w:sz w:val="36"/>
          <w:szCs w:val="36"/>
        </w:rPr>
      </w:pPr>
      <w:r w:rsidRPr="64AE3E60">
        <w:rPr>
          <w:rFonts w:ascii="Montserrat" w:eastAsia="Times New Roman" w:hAnsi="Montserrat" w:cs="Times New Roman"/>
          <w:b/>
          <w:bCs/>
          <w:kern w:val="36"/>
          <w:sz w:val="36"/>
          <w:szCs w:val="36"/>
        </w:rPr>
        <w:t>Moon Surgical</w:t>
      </w:r>
      <w:r w:rsidR="317ACD55" w:rsidRPr="64AE3E60">
        <w:rPr>
          <w:rFonts w:ascii="Montserrat" w:eastAsia="Times New Roman" w:hAnsi="Montserrat" w:cs="Times New Roman"/>
          <w:b/>
          <w:bCs/>
          <w:kern w:val="36"/>
          <w:sz w:val="36"/>
          <w:szCs w:val="36"/>
        </w:rPr>
        <w:t xml:space="preserve"> Complet</w:t>
      </w:r>
      <w:r w:rsidR="2BD855DA" w:rsidRPr="64AE3E60">
        <w:rPr>
          <w:rFonts w:ascii="Montserrat" w:eastAsia="Times New Roman" w:hAnsi="Montserrat" w:cs="Times New Roman"/>
          <w:b/>
          <w:bCs/>
          <w:kern w:val="36"/>
          <w:sz w:val="36"/>
          <w:szCs w:val="36"/>
        </w:rPr>
        <w:t>es</w:t>
      </w:r>
    </w:p>
    <w:p w14:paraId="1FB8C5A5" w14:textId="77777777" w:rsidR="002226CC" w:rsidRDefault="441D4BAF" w:rsidP="64AE3E60">
      <w:pPr>
        <w:spacing w:after="150" w:line="259" w:lineRule="auto"/>
        <w:jc w:val="center"/>
        <w:rPr>
          <w:rFonts w:ascii="Montserrat" w:eastAsia="Times New Roman" w:hAnsi="Montserrat" w:cs="Arial"/>
          <w:b/>
          <w:bCs/>
          <w:color w:val="000000"/>
          <w:sz w:val="36"/>
          <w:szCs w:val="36"/>
        </w:rPr>
      </w:pPr>
      <w:r w:rsidRPr="64AE3E60">
        <w:rPr>
          <w:rFonts w:ascii="Montserrat" w:eastAsia="Times New Roman" w:hAnsi="Montserrat" w:cs="Times New Roman"/>
          <w:b/>
          <w:bCs/>
          <w:kern w:val="36"/>
          <w:sz w:val="36"/>
          <w:szCs w:val="36"/>
        </w:rPr>
        <w:t>First-in-Human</w:t>
      </w:r>
      <w:r w:rsidR="00BD78DD" w:rsidRPr="64AE3E60">
        <w:rPr>
          <w:rFonts w:ascii="Montserrat" w:eastAsia="Times New Roman" w:hAnsi="Montserrat" w:cs="Times New Roman"/>
          <w:b/>
          <w:bCs/>
          <w:kern w:val="36"/>
          <w:sz w:val="36"/>
          <w:szCs w:val="36"/>
        </w:rPr>
        <w:t xml:space="preserve"> Clinical</w:t>
      </w:r>
      <w:r w:rsidR="6D21D12D" w:rsidRPr="64AE3E60">
        <w:rPr>
          <w:rFonts w:ascii="Montserrat" w:eastAsia="Times New Roman" w:hAnsi="Montserrat" w:cs="Times New Roman"/>
          <w:b/>
          <w:bCs/>
          <w:kern w:val="36"/>
          <w:sz w:val="36"/>
          <w:szCs w:val="36"/>
        </w:rPr>
        <w:t xml:space="preserve"> </w:t>
      </w:r>
      <w:r w:rsidR="00BD78DD" w:rsidRPr="64AE3E60">
        <w:rPr>
          <w:rFonts w:ascii="Montserrat" w:eastAsia="Times New Roman" w:hAnsi="Montserrat" w:cs="Times New Roman"/>
          <w:b/>
          <w:bCs/>
          <w:kern w:val="36"/>
          <w:sz w:val="36"/>
          <w:szCs w:val="36"/>
        </w:rPr>
        <w:t>Study</w:t>
      </w:r>
      <w:r w:rsidR="00FB63D8">
        <w:rPr>
          <w:rFonts w:ascii="Montserrat" w:eastAsia="Times New Roman" w:hAnsi="Montserrat" w:cs="Times New Roman"/>
          <w:b/>
          <w:bCs/>
          <w:kern w:val="36"/>
          <w:sz w:val="36"/>
          <w:szCs w:val="36"/>
        </w:rPr>
        <w:t xml:space="preserve"> </w:t>
      </w:r>
      <w:r w:rsidR="001353DE">
        <w:rPr>
          <w:rFonts w:ascii="Montserrat" w:eastAsia="Times New Roman" w:hAnsi="Montserrat" w:cs="Times New Roman"/>
          <w:b/>
          <w:bCs/>
          <w:kern w:val="36"/>
          <w:sz w:val="36"/>
          <w:szCs w:val="36"/>
        </w:rPr>
        <w:t xml:space="preserve">with </w:t>
      </w:r>
      <w:r w:rsidR="00FB63D8" w:rsidRPr="008C23BE">
        <w:rPr>
          <w:rFonts w:ascii="Montserrat" w:eastAsia="Times New Roman" w:hAnsi="Montserrat" w:cs="Arial"/>
          <w:b/>
          <w:bCs/>
          <w:color w:val="000000"/>
          <w:sz w:val="36"/>
          <w:szCs w:val="36"/>
        </w:rPr>
        <w:t>its Maestro™</w:t>
      </w:r>
    </w:p>
    <w:p w14:paraId="1972C15C" w14:textId="7747FCC3" w:rsidR="00283C87" w:rsidRPr="001353DE" w:rsidRDefault="00FB63D8" w:rsidP="64AE3E60">
      <w:pPr>
        <w:spacing w:after="150" w:line="259" w:lineRule="auto"/>
        <w:jc w:val="center"/>
        <w:rPr>
          <w:rFonts w:ascii="Montserrat" w:eastAsia="Times New Roman" w:hAnsi="Montserrat" w:cs="Times New Roman"/>
          <w:b/>
          <w:bCs/>
          <w:sz w:val="36"/>
          <w:szCs w:val="36"/>
        </w:rPr>
      </w:pPr>
      <w:r w:rsidRPr="008C23BE">
        <w:rPr>
          <w:rFonts w:ascii="Montserrat" w:eastAsia="Times New Roman" w:hAnsi="Montserrat" w:cs="Arial"/>
          <w:b/>
          <w:bCs/>
          <w:color w:val="000000"/>
          <w:sz w:val="36"/>
          <w:szCs w:val="36"/>
        </w:rPr>
        <w:t>Surgical Robotics System</w:t>
      </w:r>
    </w:p>
    <w:p w14:paraId="03710AF2" w14:textId="77777777" w:rsidR="008C2D52" w:rsidRPr="008C2D52" w:rsidRDefault="008C2D52" w:rsidP="64AE3E60">
      <w:pPr>
        <w:jc w:val="both"/>
        <w:rPr>
          <w:rStyle w:val="xn-location"/>
          <w:rFonts w:ascii="Montserrat" w:hAnsi="Montserrat"/>
          <w:color w:val="000000" w:themeColor="text1"/>
          <w:sz w:val="22"/>
          <w:szCs w:val="22"/>
        </w:rPr>
      </w:pPr>
    </w:p>
    <w:p w14:paraId="5052FE6A" w14:textId="5ACA24B2" w:rsidR="00990E5C" w:rsidRDefault="006F581A" w:rsidP="64AE3E60">
      <w:pPr>
        <w:pStyle w:val="NormalWeb"/>
        <w:shd w:val="clear" w:color="auto" w:fill="FFFFFF" w:themeFill="background1"/>
        <w:spacing w:before="0" w:beforeAutospacing="0" w:after="0" w:afterAutospacing="0"/>
        <w:jc w:val="both"/>
        <w:rPr>
          <w:rFonts w:ascii="Montserrat" w:hAnsi="Montserrat"/>
          <w:sz w:val="22"/>
          <w:szCs w:val="22"/>
        </w:rPr>
      </w:pPr>
      <w:r w:rsidRPr="64AE3E60">
        <w:rPr>
          <w:rStyle w:val="xn-location"/>
          <w:rFonts w:ascii="Montserrat" w:hAnsi="Montserrat"/>
          <w:sz w:val="22"/>
          <w:szCs w:val="22"/>
        </w:rPr>
        <w:t>PARIS</w:t>
      </w:r>
      <w:r w:rsidRPr="64AE3E60">
        <w:rPr>
          <w:rFonts w:ascii="Montserrat" w:hAnsi="Montserrat"/>
          <w:sz w:val="22"/>
          <w:szCs w:val="22"/>
        </w:rPr>
        <w:t> and </w:t>
      </w:r>
      <w:r w:rsidR="5C16D6D2" w:rsidRPr="64AE3E60">
        <w:rPr>
          <w:rFonts w:ascii="Montserrat" w:hAnsi="Montserrat"/>
          <w:sz w:val="22"/>
          <w:szCs w:val="22"/>
        </w:rPr>
        <w:t xml:space="preserve">SAN FRANCISCO, </w:t>
      </w:r>
      <w:r w:rsidR="090D1678" w:rsidRPr="64AE3E60">
        <w:rPr>
          <w:rFonts w:ascii="Montserrat" w:hAnsi="Montserrat"/>
          <w:sz w:val="22"/>
          <w:szCs w:val="22"/>
        </w:rPr>
        <w:t>December</w:t>
      </w:r>
      <w:r w:rsidR="3EAA3FC5" w:rsidRPr="64AE3E60">
        <w:rPr>
          <w:rFonts w:ascii="Montserrat" w:hAnsi="Montserrat"/>
          <w:sz w:val="22"/>
          <w:szCs w:val="22"/>
        </w:rPr>
        <w:t xml:space="preserve"> </w:t>
      </w:r>
      <w:r w:rsidR="00BD78DD" w:rsidRPr="64AE3E60">
        <w:rPr>
          <w:rFonts w:ascii="Montserrat" w:hAnsi="Montserrat"/>
          <w:sz w:val="22"/>
          <w:szCs w:val="22"/>
        </w:rPr>
        <w:t>13</w:t>
      </w:r>
      <w:r w:rsidR="3A48E4DE" w:rsidRPr="64AE3E60">
        <w:rPr>
          <w:rFonts w:ascii="Montserrat" w:hAnsi="Montserrat"/>
          <w:sz w:val="22"/>
          <w:szCs w:val="22"/>
          <w:vertAlign w:val="superscript"/>
        </w:rPr>
        <w:t>th</w:t>
      </w:r>
      <w:r w:rsidR="00BD78DD" w:rsidRPr="64AE3E60">
        <w:rPr>
          <w:rFonts w:ascii="Montserrat" w:hAnsi="Montserrat"/>
          <w:sz w:val="22"/>
          <w:szCs w:val="22"/>
        </w:rPr>
        <w:t>,</w:t>
      </w:r>
      <w:r w:rsidRPr="64AE3E60">
        <w:rPr>
          <w:rStyle w:val="xn-chron"/>
          <w:rFonts w:ascii="Montserrat" w:hAnsi="Montserrat"/>
          <w:sz w:val="22"/>
          <w:szCs w:val="22"/>
        </w:rPr>
        <w:t xml:space="preserve"> 202</w:t>
      </w:r>
      <w:r w:rsidR="000A62A9" w:rsidRPr="64AE3E60">
        <w:rPr>
          <w:rFonts w:ascii="Montserrat" w:hAnsi="Montserrat"/>
          <w:sz w:val="22"/>
          <w:szCs w:val="22"/>
        </w:rPr>
        <w:t>2</w:t>
      </w:r>
      <w:r w:rsidRPr="64AE3E60">
        <w:rPr>
          <w:rFonts w:ascii="Montserrat" w:hAnsi="Montserrat"/>
          <w:sz w:val="22"/>
          <w:szCs w:val="22"/>
        </w:rPr>
        <w:t> </w:t>
      </w:r>
      <w:r w:rsidRPr="64AE3E60">
        <w:rPr>
          <w:rFonts w:ascii="Montserrat" w:hAnsi="Montserrat"/>
          <w:b/>
          <w:bCs/>
          <w:sz w:val="22"/>
          <w:szCs w:val="22"/>
        </w:rPr>
        <w:t>-</w:t>
      </w:r>
      <w:r w:rsidR="000A62A9" w:rsidRPr="64AE3E60">
        <w:rPr>
          <w:rFonts w:ascii="Montserrat" w:hAnsi="Montserrat"/>
          <w:b/>
          <w:bCs/>
          <w:sz w:val="22"/>
          <w:szCs w:val="22"/>
        </w:rPr>
        <w:t xml:space="preserve">- </w:t>
      </w:r>
      <w:hyperlink r:id="rId8">
        <w:r w:rsidR="000A62A9" w:rsidRPr="64AE3E60">
          <w:rPr>
            <w:rStyle w:val="Hyperlink"/>
            <w:rFonts w:ascii="Montserrat" w:hAnsi="Montserrat"/>
            <w:color w:val="auto"/>
            <w:sz w:val="22"/>
            <w:szCs w:val="22"/>
          </w:rPr>
          <w:t>Moon Surgical</w:t>
        </w:r>
      </w:hyperlink>
      <w:r w:rsidR="000A62A9" w:rsidRPr="64AE3E60">
        <w:rPr>
          <w:rFonts w:ascii="Montserrat" w:hAnsi="Montserrat"/>
          <w:sz w:val="22"/>
          <w:szCs w:val="22"/>
        </w:rPr>
        <w:t xml:space="preserve">, </w:t>
      </w:r>
      <w:r w:rsidR="003911E9" w:rsidRPr="64AE3E60">
        <w:rPr>
          <w:rFonts w:ascii="Montserrat" w:hAnsi="Montserrat" w:cs="Arial"/>
          <w:color w:val="000000" w:themeColor="text1"/>
          <w:sz w:val="22"/>
          <w:szCs w:val="22"/>
        </w:rPr>
        <w:t xml:space="preserve">a French-American </w:t>
      </w:r>
      <w:r w:rsidR="59606D68" w:rsidRPr="64AE3E60">
        <w:rPr>
          <w:rFonts w:ascii="Montserrat" w:hAnsi="Montserrat" w:cs="Arial"/>
          <w:color w:val="000000" w:themeColor="text1"/>
          <w:sz w:val="22"/>
          <w:szCs w:val="22"/>
        </w:rPr>
        <w:t xml:space="preserve">pioneer </w:t>
      </w:r>
      <w:r w:rsidR="003911E9" w:rsidRPr="64AE3E60">
        <w:rPr>
          <w:rFonts w:ascii="Montserrat" w:hAnsi="Montserrat" w:cs="Arial"/>
          <w:color w:val="000000" w:themeColor="text1"/>
          <w:sz w:val="22"/>
          <w:szCs w:val="22"/>
        </w:rPr>
        <w:t>in accessible surgical innovation,</w:t>
      </w:r>
      <w:r w:rsidRPr="64AE3E60">
        <w:rPr>
          <w:rFonts w:ascii="Montserrat" w:hAnsi="Montserrat"/>
          <w:sz w:val="22"/>
          <w:szCs w:val="22"/>
        </w:rPr>
        <w:t xml:space="preserve"> today announced </w:t>
      </w:r>
      <w:r w:rsidR="0048476B" w:rsidRPr="64AE3E60">
        <w:rPr>
          <w:rFonts w:ascii="Montserrat" w:hAnsi="Montserrat"/>
          <w:sz w:val="22"/>
          <w:szCs w:val="22"/>
        </w:rPr>
        <w:t xml:space="preserve">the </w:t>
      </w:r>
      <w:r w:rsidR="06F7CAAA" w:rsidRPr="64AE3E60">
        <w:rPr>
          <w:rFonts w:ascii="Montserrat" w:hAnsi="Montserrat"/>
          <w:sz w:val="22"/>
          <w:szCs w:val="22"/>
        </w:rPr>
        <w:t xml:space="preserve">successful completion of </w:t>
      </w:r>
      <w:r w:rsidR="61B7AC3D" w:rsidRPr="64AE3E60">
        <w:rPr>
          <w:rFonts w:ascii="Montserrat" w:hAnsi="Montserrat"/>
          <w:sz w:val="22"/>
          <w:szCs w:val="22"/>
        </w:rPr>
        <w:t>30</w:t>
      </w:r>
      <w:r w:rsidR="06F7CAAA" w:rsidRPr="64AE3E60">
        <w:rPr>
          <w:rFonts w:ascii="Montserrat" w:hAnsi="Montserrat"/>
          <w:sz w:val="22"/>
          <w:szCs w:val="22"/>
        </w:rPr>
        <w:t xml:space="preserve"> </w:t>
      </w:r>
      <w:r w:rsidR="691578CC" w:rsidRPr="64AE3E60">
        <w:rPr>
          <w:rFonts w:ascii="Montserrat" w:hAnsi="Montserrat"/>
          <w:sz w:val="22"/>
          <w:szCs w:val="22"/>
        </w:rPr>
        <w:t xml:space="preserve">First-in-Human </w:t>
      </w:r>
      <w:r w:rsidR="00A1156B" w:rsidRPr="64AE3E60">
        <w:rPr>
          <w:rFonts w:ascii="Montserrat" w:hAnsi="Montserrat"/>
          <w:sz w:val="22"/>
          <w:szCs w:val="22"/>
        </w:rPr>
        <w:t xml:space="preserve">laparoscopy </w:t>
      </w:r>
      <w:r w:rsidR="691578CC" w:rsidRPr="64AE3E60">
        <w:rPr>
          <w:rFonts w:ascii="Montserrat" w:hAnsi="Montserrat"/>
          <w:sz w:val="22"/>
          <w:szCs w:val="22"/>
        </w:rPr>
        <w:t xml:space="preserve">procedures using </w:t>
      </w:r>
      <w:r w:rsidR="00220749" w:rsidRPr="64AE3E60">
        <w:rPr>
          <w:rFonts w:ascii="Montserrat" w:hAnsi="Montserrat"/>
          <w:sz w:val="22"/>
          <w:szCs w:val="22"/>
        </w:rPr>
        <w:t xml:space="preserve">its </w:t>
      </w:r>
      <w:r w:rsidR="691578CC" w:rsidRPr="64AE3E60">
        <w:rPr>
          <w:rFonts w:ascii="Montserrat" w:hAnsi="Montserrat"/>
          <w:sz w:val="22"/>
          <w:szCs w:val="22"/>
        </w:rPr>
        <w:t>Maestro System</w:t>
      </w:r>
      <w:r w:rsidR="0047210F" w:rsidRPr="64AE3E60">
        <w:rPr>
          <w:rFonts w:ascii="Montserrat" w:hAnsi="Montserrat"/>
          <w:sz w:val="22"/>
          <w:szCs w:val="22"/>
        </w:rPr>
        <w:t xml:space="preserve"> at CHU Saint-Pierre, a public university hospital in Brussels, Belgium.</w:t>
      </w:r>
    </w:p>
    <w:p w14:paraId="6928C4DA" w14:textId="77777777" w:rsidR="00924982" w:rsidRDefault="00924982" w:rsidP="64AE3E60">
      <w:pPr>
        <w:pStyle w:val="NormalWeb"/>
        <w:shd w:val="clear" w:color="auto" w:fill="FFFFFF" w:themeFill="background1"/>
        <w:spacing w:before="0" w:beforeAutospacing="0" w:after="0" w:afterAutospacing="0"/>
        <w:jc w:val="both"/>
        <w:rPr>
          <w:rFonts w:ascii="Montserrat" w:hAnsi="Montserrat"/>
          <w:sz w:val="22"/>
          <w:szCs w:val="22"/>
        </w:rPr>
      </w:pPr>
    </w:p>
    <w:p w14:paraId="5E300A65" w14:textId="41113438" w:rsidR="00924982" w:rsidRDefault="006D7CEF" w:rsidP="64AE3E60">
      <w:pPr>
        <w:pStyle w:val="NormalWeb"/>
        <w:shd w:val="clear" w:color="auto" w:fill="FFFFFF" w:themeFill="background1"/>
        <w:spacing w:before="0" w:beforeAutospacing="0" w:after="0" w:afterAutospacing="0"/>
        <w:jc w:val="both"/>
        <w:rPr>
          <w:rFonts w:ascii="Montserrat" w:hAnsi="Montserrat"/>
          <w:sz w:val="22"/>
          <w:szCs w:val="22"/>
        </w:rPr>
      </w:pPr>
      <w:r w:rsidRPr="64AE3E60">
        <w:rPr>
          <w:rFonts w:ascii="Montserrat" w:hAnsi="Montserrat"/>
          <w:sz w:val="22"/>
          <w:szCs w:val="22"/>
        </w:rPr>
        <w:t xml:space="preserve">Maestro is designed </w:t>
      </w:r>
      <w:r w:rsidR="00A935CC" w:rsidRPr="64AE3E60">
        <w:rPr>
          <w:rFonts w:ascii="Montserrat" w:hAnsi="Montserrat"/>
          <w:sz w:val="22"/>
          <w:szCs w:val="22"/>
        </w:rPr>
        <w:t xml:space="preserve">for </w:t>
      </w:r>
      <w:r w:rsidRPr="64AE3E60">
        <w:rPr>
          <w:rFonts w:ascii="Montserrat" w:hAnsi="Montserrat"/>
          <w:sz w:val="22"/>
          <w:szCs w:val="22"/>
        </w:rPr>
        <w:t xml:space="preserve">surgeons and patients in the 18.8 million annual soft tissue surgical procedures not currently supported by telerobotic systems. </w:t>
      </w:r>
      <w:r w:rsidR="00F83C14" w:rsidRPr="64AE3E60">
        <w:rPr>
          <w:rFonts w:ascii="Montserrat" w:hAnsi="Montserrat"/>
          <w:sz w:val="22"/>
          <w:szCs w:val="22"/>
        </w:rPr>
        <w:t>The system</w:t>
      </w:r>
      <w:r w:rsidRPr="64AE3E60">
        <w:rPr>
          <w:rFonts w:ascii="Montserrat" w:hAnsi="Montserrat"/>
          <w:sz w:val="22"/>
          <w:szCs w:val="22"/>
        </w:rPr>
        <w:t xml:space="preserve"> is small, adaptable, and can be integrated into existing clinical workflows</w:t>
      </w:r>
      <w:r w:rsidR="00A72503" w:rsidRPr="64AE3E60">
        <w:rPr>
          <w:rFonts w:ascii="Montserrat" w:hAnsi="Montserrat"/>
          <w:sz w:val="22"/>
          <w:szCs w:val="22"/>
        </w:rPr>
        <w:t xml:space="preserve"> while </w:t>
      </w:r>
      <w:r w:rsidR="00A1156B" w:rsidRPr="64AE3E60">
        <w:rPr>
          <w:rFonts w:ascii="Montserrat" w:hAnsi="Montserrat"/>
          <w:sz w:val="22"/>
          <w:szCs w:val="22"/>
        </w:rPr>
        <w:t>providing</w:t>
      </w:r>
      <w:r w:rsidR="00A72503" w:rsidRPr="64AE3E60">
        <w:rPr>
          <w:rFonts w:ascii="Montserrat" w:hAnsi="Montserrat"/>
          <w:sz w:val="22"/>
          <w:szCs w:val="22"/>
        </w:rPr>
        <w:t xml:space="preserve"> the surgeon more control throughout a procedure.</w:t>
      </w:r>
    </w:p>
    <w:p w14:paraId="6F8AF592" w14:textId="77777777" w:rsidR="00A1156B" w:rsidRDefault="00A1156B" w:rsidP="64AE3E60">
      <w:pPr>
        <w:pStyle w:val="NormalWeb"/>
        <w:shd w:val="clear" w:color="auto" w:fill="FFFFFF" w:themeFill="background1"/>
        <w:spacing w:before="0" w:beforeAutospacing="0" w:after="0" w:afterAutospacing="0"/>
        <w:jc w:val="both"/>
        <w:rPr>
          <w:rFonts w:ascii="Montserrat" w:hAnsi="Montserrat"/>
          <w:sz w:val="22"/>
          <w:szCs w:val="22"/>
        </w:rPr>
      </w:pPr>
    </w:p>
    <w:p w14:paraId="3F4DF218" w14:textId="70B1306E" w:rsidR="00A1156B" w:rsidRDefault="00A1156B" w:rsidP="00A1156B">
      <w:pPr>
        <w:jc w:val="both"/>
        <w:rPr>
          <w:rFonts w:ascii="Montserrat" w:hAnsi="Montserrat"/>
          <w:sz w:val="22"/>
          <w:szCs w:val="22"/>
        </w:rPr>
      </w:pPr>
      <w:r w:rsidRPr="64AE3E60">
        <w:rPr>
          <w:rFonts w:ascii="Montserrat" w:hAnsi="Montserrat"/>
          <w:sz w:val="22"/>
          <w:szCs w:val="22"/>
        </w:rPr>
        <w:t xml:space="preserve">“I am thrilled to be part of this monumental accomplishment by Moon Surgical,” explained Pr. Guy-Bernard </w:t>
      </w:r>
      <w:proofErr w:type="spellStart"/>
      <w:r w:rsidRPr="64AE3E60">
        <w:rPr>
          <w:rFonts w:ascii="Montserrat" w:hAnsi="Montserrat"/>
          <w:sz w:val="22"/>
          <w:szCs w:val="22"/>
        </w:rPr>
        <w:t>Cadière</w:t>
      </w:r>
      <w:proofErr w:type="spellEnd"/>
      <w:r w:rsidRPr="64AE3E60">
        <w:rPr>
          <w:rFonts w:ascii="Montserrat" w:hAnsi="Montserrat"/>
          <w:sz w:val="22"/>
          <w:szCs w:val="22"/>
        </w:rPr>
        <w:t xml:space="preserve">, former Head of Surgery at CHU Saint-Pierre and a legendary laparoscopic and robotic surgeon, who performed all 30 laparoscopic surgeries using the Maestro System. “This technology is brilliant; it gave me more control throughout the procedure, keeping me confident and less fatigued by the end. Maestro is a great benefit for any surgeon, giving them the freedom to conduct each surgery in the most efficient manner.” </w:t>
      </w:r>
    </w:p>
    <w:p w14:paraId="2594ECE4" w14:textId="77777777" w:rsidR="00684965" w:rsidRDefault="00684965" w:rsidP="64AE3E60">
      <w:pPr>
        <w:pStyle w:val="NormalWeb"/>
        <w:shd w:val="clear" w:color="auto" w:fill="FFFFFF" w:themeFill="background1"/>
        <w:spacing w:before="0" w:beforeAutospacing="0" w:after="0" w:afterAutospacing="0"/>
        <w:jc w:val="both"/>
        <w:rPr>
          <w:rFonts w:ascii="Montserrat" w:hAnsi="Montserrat"/>
          <w:sz w:val="22"/>
          <w:szCs w:val="22"/>
        </w:rPr>
      </w:pPr>
    </w:p>
    <w:p w14:paraId="76007EFA" w14:textId="08EC7924" w:rsidR="00684965" w:rsidRDefault="00684965" w:rsidP="64AE3E60">
      <w:pPr>
        <w:pStyle w:val="NormalWeb"/>
        <w:shd w:val="clear" w:color="auto" w:fill="FFFFFF" w:themeFill="background1"/>
        <w:spacing w:before="0" w:beforeAutospacing="0" w:after="0" w:afterAutospacing="0"/>
        <w:jc w:val="both"/>
        <w:rPr>
          <w:rFonts w:ascii="Montserrat" w:hAnsi="Montserrat"/>
          <w:sz w:val="22"/>
          <w:szCs w:val="22"/>
        </w:rPr>
      </w:pPr>
      <w:r w:rsidRPr="64AE3E60">
        <w:rPr>
          <w:rFonts w:ascii="Montserrat" w:hAnsi="Montserrat"/>
          <w:sz w:val="22"/>
          <w:szCs w:val="22"/>
        </w:rPr>
        <w:t xml:space="preserve">The Maestro System </w:t>
      </w:r>
      <w:r w:rsidR="0012018C" w:rsidRPr="64AE3E60">
        <w:rPr>
          <w:rFonts w:ascii="Montserrat" w:hAnsi="Montserrat"/>
          <w:sz w:val="22"/>
          <w:szCs w:val="22"/>
        </w:rPr>
        <w:t>aims</w:t>
      </w:r>
      <w:r w:rsidRPr="64AE3E60">
        <w:rPr>
          <w:rFonts w:ascii="Montserrat" w:hAnsi="Montserrat"/>
          <w:sz w:val="22"/>
          <w:szCs w:val="22"/>
        </w:rPr>
        <w:t xml:space="preserve"> to increase operating room efficiency by enhancing existing</w:t>
      </w:r>
      <w:r w:rsidR="0CFBF049" w:rsidRPr="64AE3E60">
        <w:rPr>
          <w:rFonts w:ascii="Montserrat" w:hAnsi="Montserrat"/>
          <w:sz w:val="22"/>
          <w:szCs w:val="22"/>
        </w:rPr>
        <w:t xml:space="preserve"> surgical</w:t>
      </w:r>
      <w:r w:rsidRPr="64AE3E60">
        <w:rPr>
          <w:rFonts w:ascii="Montserrat" w:hAnsi="Montserrat"/>
          <w:sz w:val="22"/>
          <w:szCs w:val="22"/>
        </w:rPr>
        <w:t xml:space="preserve"> instruments and techniques</w:t>
      </w:r>
      <w:r w:rsidR="008906BE" w:rsidRPr="64AE3E60">
        <w:rPr>
          <w:rFonts w:ascii="Montserrat" w:hAnsi="Montserrat"/>
          <w:sz w:val="22"/>
          <w:szCs w:val="22"/>
        </w:rPr>
        <w:t xml:space="preserve"> </w:t>
      </w:r>
      <w:r w:rsidR="00D34E92" w:rsidRPr="64AE3E60">
        <w:rPr>
          <w:rFonts w:ascii="Montserrat" w:hAnsi="Montserrat"/>
          <w:sz w:val="22"/>
          <w:szCs w:val="22"/>
        </w:rPr>
        <w:t>while</w:t>
      </w:r>
      <w:r w:rsidRPr="64AE3E60">
        <w:rPr>
          <w:rFonts w:ascii="Montserrat" w:hAnsi="Montserrat"/>
          <w:sz w:val="22"/>
          <w:szCs w:val="22"/>
        </w:rPr>
        <w:t xml:space="preserve"> minimizing </w:t>
      </w:r>
      <w:r w:rsidR="00867D5C" w:rsidRPr="64AE3E60">
        <w:rPr>
          <w:rFonts w:ascii="Montserrat" w:hAnsi="Montserrat"/>
          <w:sz w:val="22"/>
          <w:szCs w:val="22"/>
        </w:rPr>
        <w:t xml:space="preserve">the impact on operating room </w:t>
      </w:r>
      <w:r w:rsidRPr="64AE3E60">
        <w:rPr>
          <w:rFonts w:ascii="Montserrat" w:hAnsi="Montserrat"/>
          <w:sz w:val="22"/>
          <w:szCs w:val="22"/>
        </w:rPr>
        <w:t xml:space="preserve">turnover time. </w:t>
      </w:r>
      <w:r w:rsidR="00410A56">
        <w:rPr>
          <w:rFonts w:ascii="Montserrat" w:hAnsi="Montserrat"/>
          <w:sz w:val="22"/>
          <w:szCs w:val="22"/>
        </w:rPr>
        <w:t>These a</w:t>
      </w:r>
      <w:r w:rsidR="00410A56" w:rsidRPr="64AE3E60">
        <w:rPr>
          <w:rFonts w:ascii="Montserrat" w:hAnsi="Montserrat"/>
          <w:sz w:val="22"/>
          <w:szCs w:val="22"/>
        </w:rPr>
        <w:t xml:space="preserve">ttributes </w:t>
      </w:r>
      <w:r w:rsidR="00796B0A" w:rsidRPr="64AE3E60">
        <w:rPr>
          <w:rFonts w:ascii="Montserrat" w:hAnsi="Montserrat"/>
          <w:sz w:val="22"/>
          <w:szCs w:val="22"/>
        </w:rPr>
        <w:t>are</w:t>
      </w:r>
      <w:r w:rsidRPr="64AE3E60">
        <w:rPr>
          <w:rFonts w:ascii="Montserrat" w:hAnsi="Montserrat"/>
          <w:sz w:val="22"/>
          <w:szCs w:val="22"/>
        </w:rPr>
        <w:t xml:space="preserve"> particularly valuable </w:t>
      </w:r>
      <w:r w:rsidR="0064025D" w:rsidRPr="64AE3E60">
        <w:rPr>
          <w:rFonts w:ascii="Montserrat" w:hAnsi="Montserrat"/>
          <w:sz w:val="22"/>
          <w:szCs w:val="22"/>
        </w:rPr>
        <w:t>in</w:t>
      </w:r>
      <w:r w:rsidRPr="64AE3E60">
        <w:rPr>
          <w:rFonts w:ascii="Montserrat" w:hAnsi="Montserrat"/>
          <w:sz w:val="22"/>
          <w:szCs w:val="22"/>
        </w:rPr>
        <w:t xml:space="preserve"> high-volume procedures or facilities </w:t>
      </w:r>
      <w:r w:rsidR="00410A56">
        <w:rPr>
          <w:rFonts w:ascii="Montserrat" w:hAnsi="Montserrat"/>
          <w:sz w:val="22"/>
          <w:szCs w:val="22"/>
        </w:rPr>
        <w:t>focused on</w:t>
      </w:r>
      <w:r w:rsidRPr="64AE3E60">
        <w:rPr>
          <w:rFonts w:ascii="Montserrat" w:hAnsi="Montserrat"/>
          <w:sz w:val="22"/>
          <w:szCs w:val="22"/>
        </w:rPr>
        <w:t xml:space="preserve"> maintaining procedure volume. </w:t>
      </w:r>
    </w:p>
    <w:p w14:paraId="3D3D0035" w14:textId="77777777" w:rsidR="00684965" w:rsidRPr="003911E9" w:rsidRDefault="00684965" w:rsidP="64AE3E60">
      <w:pPr>
        <w:pStyle w:val="NormalWeb"/>
        <w:shd w:val="clear" w:color="auto" w:fill="FFFFFF" w:themeFill="background1"/>
        <w:spacing w:before="0" w:beforeAutospacing="0" w:after="0" w:afterAutospacing="0"/>
        <w:jc w:val="both"/>
        <w:rPr>
          <w:rFonts w:ascii="Montserrat" w:hAnsi="Montserrat"/>
          <w:sz w:val="22"/>
          <w:szCs w:val="22"/>
        </w:rPr>
      </w:pPr>
    </w:p>
    <w:p w14:paraId="4C926590" w14:textId="6E9485A6" w:rsidR="00D44231" w:rsidRDefault="00410A56" w:rsidP="64AE3E60">
      <w:pPr>
        <w:pStyle w:val="NormalWeb"/>
        <w:shd w:val="clear" w:color="auto" w:fill="FFFFFF" w:themeFill="background1"/>
        <w:spacing w:before="0" w:beforeAutospacing="0" w:after="0" w:afterAutospacing="0"/>
        <w:jc w:val="both"/>
        <w:rPr>
          <w:rFonts w:ascii="Montserrat" w:hAnsi="Montserrat"/>
          <w:sz w:val="22"/>
          <w:szCs w:val="22"/>
        </w:rPr>
      </w:pPr>
      <w:r>
        <w:rPr>
          <w:rFonts w:ascii="Montserrat" w:hAnsi="Montserrat"/>
          <w:sz w:val="22"/>
          <w:szCs w:val="22"/>
        </w:rPr>
        <w:t xml:space="preserve">The </w:t>
      </w:r>
      <w:r w:rsidR="00C932ED" w:rsidRPr="64AE3E60">
        <w:rPr>
          <w:rFonts w:ascii="Montserrat" w:hAnsi="Montserrat"/>
          <w:sz w:val="22"/>
          <w:szCs w:val="22"/>
        </w:rPr>
        <w:t>30 procedures</w:t>
      </w:r>
      <w:r w:rsidR="00151484" w:rsidRPr="64AE3E60">
        <w:rPr>
          <w:rFonts w:ascii="Montserrat" w:hAnsi="Montserrat"/>
          <w:sz w:val="22"/>
          <w:szCs w:val="22"/>
        </w:rPr>
        <w:t xml:space="preserve"> were </w:t>
      </w:r>
      <w:r w:rsidR="00C932ED" w:rsidRPr="64AE3E60">
        <w:rPr>
          <w:rFonts w:ascii="Montserrat" w:hAnsi="Montserrat"/>
          <w:sz w:val="22"/>
          <w:szCs w:val="22"/>
        </w:rPr>
        <w:t>performed in 11 days</w:t>
      </w:r>
      <w:r w:rsidR="00BC74E4" w:rsidRPr="64AE3E60">
        <w:rPr>
          <w:rFonts w:ascii="Montserrat" w:hAnsi="Montserrat"/>
          <w:sz w:val="22"/>
          <w:szCs w:val="22"/>
        </w:rPr>
        <w:t xml:space="preserve"> and covered </w:t>
      </w:r>
      <w:r>
        <w:rPr>
          <w:rFonts w:ascii="Montserrat" w:hAnsi="Montserrat"/>
          <w:sz w:val="22"/>
          <w:szCs w:val="22"/>
        </w:rPr>
        <w:t>seven</w:t>
      </w:r>
      <w:r w:rsidR="00BC74E4" w:rsidRPr="64AE3E60">
        <w:rPr>
          <w:rFonts w:ascii="Montserrat" w:hAnsi="Montserrat"/>
          <w:sz w:val="22"/>
          <w:szCs w:val="22"/>
        </w:rPr>
        <w:t xml:space="preserve"> different </w:t>
      </w:r>
      <w:r w:rsidR="338BE1F2" w:rsidRPr="64AE3E60">
        <w:rPr>
          <w:rFonts w:ascii="Montserrat" w:hAnsi="Montserrat"/>
          <w:sz w:val="22"/>
          <w:szCs w:val="22"/>
        </w:rPr>
        <w:t>clinical indications</w:t>
      </w:r>
      <w:r w:rsidR="00A01562" w:rsidRPr="64AE3E60">
        <w:rPr>
          <w:rFonts w:ascii="Montserrat" w:hAnsi="Montserrat"/>
          <w:sz w:val="22"/>
          <w:szCs w:val="22"/>
        </w:rPr>
        <w:t>.</w:t>
      </w:r>
      <w:r w:rsidR="002226CC">
        <w:rPr>
          <w:rFonts w:ascii="Montserrat" w:hAnsi="Montserrat"/>
          <w:sz w:val="22"/>
          <w:szCs w:val="22"/>
        </w:rPr>
        <w:t xml:space="preserve"> </w:t>
      </w:r>
      <w:r w:rsidR="002226CC">
        <w:rPr>
          <w:rFonts w:ascii="Montserrat" w:hAnsi="Montserrat"/>
          <w:sz w:val="22"/>
          <w:szCs w:val="22"/>
        </w:rPr>
        <w:t>This demonstrated</w:t>
      </w:r>
      <w:r w:rsidR="002226CC" w:rsidRPr="64AE3E60">
        <w:rPr>
          <w:rFonts w:ascii="Montserrat" w:hAnsi="Montserrat"/>
          <w:sz w:val="22"/>
          <w:szCs w:val="22"/>
        </w:rPr>
        <w:t xml:space="preserve"> the Maestro System’s adaptability </w:t>
      </w:r>
      <w:r w:rsidR="002226CC">
        <w:rPr>
          <w:rFonts w:ascii="Montserrat" w:hAnsi="Montserrat"/>
          <w:sz w:val="22"/>
          <w:szCs w:val="22"/>
        </w:rPr>
        <w:t>for</w:t>
      </w:r>
      <w:r w:rsidR="002226CC" w:rsidRPr="64AE3E60">
        <w:rPr>
          <w:rFonts w:ascii="Montserrat" w:hAnsi="Montserrat"/>
          <w:sz w:val="22"/>
          <w:szCs w:val="22"/>
        </w:rPr>
        <w:t xml:space="preserve"> </w:t>
      </w:r>
      <w:r w:rsidR="002226CC">
        <w:rPr>
          <w:rFonts w:ascii="Montserrat" w:hAnsi="Montserrat"/>
          <w:sz w:val="22"/>
          <w:szCs w:val="22"/>
        </w:rPr>
        <w:t xml:space="preserve">use in </w:t>
      </w:r>
      <w:r w:rsidR="002226CC" w:rsidRPr="64AE3E60">
        <w:rPr>
          <w:rFonts w:ascii="Montserrat" w:hAnsi="Montserrat"/>
          <w:sz w:val="22"/>
          <w:szCs w:val="22"/>
        </w:rPr>
        <w:t xml:space="preserve">diverse procedures and </w:t>
      </w:r>
      <w:r w:rsidR="002226CC">
        <w:rPr>
          <w:rFonts w:ascii="Montserrat" w:hAnsi="Montserrat"/>
          <w:sz w:val="22"/>
          <w:szCs w:val="22"/>
        </w:rPr>
        <w:t xml:space="preserve">its </w:t>
      </w:r>
      <w:r w:rsidR="002226CC" w:rsidRPr="64AE3E60">
        <w:rPr>
          <w:rFonts w:ascii="Montserrat" w:hAnsi="Montserrat"/>
          <w:sz w:val="22"/>
          <w:szCs w:val="22"/>
        </w:rPr>
        <w:t>minimal impact on operating room volume</w:t>
      </w:r>
      <w:r w:rsidR="002226CC">
        <w:rPr>
          <w:rFonts w:ascii="Montserrat" w:hAnsi="Montserrat"/>
          <w:sz w:val="22"/>
          <w:szCs w:val="22"/>
        </w:rPr>
        <w:t>.</w:t>
      </w:r>
      <w:r w:rsidR="002226CC">
        <w:rPr>
          <w:rFonts w:ascii="Montserrat" w:hAnsi="Montserrat"/>
          <w:sz w:val="22"/>
          <w:szCs w:val="22"/>
        </w:rPr>
        <w:t xml:space="preserve"> </w:t>
      </w:r>
      <w:r w:rsidR="00A87C43" w:rsidRPr="64AE3E60">
        <w:rPr>
          <w:rFonts w:ascii="Montserrat" w:hAnsi="Montserrat"/>
          <w:sz w:val="22"/>
          <w:szCs w:val="22"/>
        </w:rPr>
        <w:t xml:space="preserve">In </w:t>
      </w:r>
      <w:r>
        <w:rPr>
          <w:rFonts w:ascii="Montserrat" w:hAnsi="Montserrat"/>
          <w:sz w:val="22"/>
          <w:szCs w:val="22"/>
        </w:rPr>
        <w:t xml:space="preserve">each of </w:t>
      </w:r>
      <w:r w:rsidR="00A87C43" w:rsidRPr="64AE3E60">
        <w:rPr>
          <w:rFonts w:ascii="Montserrat" w:hAnsi="Montserrat"/>
          <w:sz w:val="22"/>
          <w:szCs w:val="22"/>
        </w:rPr>
        <w:t xml:space="preserve">the procedures, </w:t>
      </w:r>
      <w:proofErr w:type="gramStart"/>
      <w:r>
        <w:rPr>
          <w:rFonts w:ascii="Montserrat" w:hAnsi="Montserrat"/>
          <w:sz w:val="22"/>
          <w:szCs w:val="22"/>
        </w:rPr>
        <w:t>as a result of</w:t>
      </w:r>
      <w:proofErr w:type="gramEnd"/>
      <w:r>
        <w:rPr>
          <w:rFonts w:ascii="Montserrat" w:hAnsi="Montserrat"/>
          <w:sz w:val="22"/>
          <w:szCs w:val="22"/>
        </w:rPr>
        <w:t xml:space="preserve"> </w:t>
      </w:r>
      <w:r w:rsidR="00A87C43" w:rsidRPr="64AE3E60">
        <w:rPr>
          <w:rFonts w:ascii="Montserrat" w:hAnsi="Montserrat"/>
          <w:sz w:val="22"/>
          <w:szCs w:val="22"/>
        </w:rPr>
        <w:t>the Maestro System</w:t>
      </w:r>
      <w:r>
        <w:rPr>
          <w:rFonts w:ascii="Montserrat" w:hAnsi="Montserrat"/>
          <w:sz w:val="22"/>
          <w:szCs w:val="22"/>
        </w:rPr>
        <w:t xml:space="preserve">’s support, </w:t>
      </w:r>
      <w:r w:rsidR="00500BA7" w:rsidRPr="64AE3E60">
        <w:rPr>
          <w:rFonts w:ascii="Montserrat" w:hAnsi="Montserrat"/>
          <w:sz w:val="22"/>
          <w:szCs w:val="22"/>
        </w:rPr>
        <w:t>the surgeon</w:t>
      </w:r>
      <w:r w:rsidR="001E44E3" w:rsidRPr="64AE3E60">
        <w:rPr>
          <w:rFonts w:ascii="Montserrat" w:hAnsi="Montserrat"/>
          <w:sz w:val="22"/>
          <w:szCs w:val="22"/>
        </w:rPr>
        <w:t xml:space="preserve"> </w:t>
      </w:r>
      <w:r>
        <w:rPr>
          <w:rFonts w:ascii="Montserrat" w:hAnsi="Montserrat"/>
          <w:sz w:val="22"/>
          <w:szCs w:val="22"/>
        </w:rPr>
        <w:t>did not need</w:t>
      </w:r>
      <w:r w:rsidR="00A87C43" w:rsidRPr="64AE3E60">
        <w:rPr>
          <w:rFonts w:ascii="Montserrat" w:hAnsi="Montserrat"/>
          <w:sz w:val="22"/>
          <w:szCs w:val="22"/>
        </w:rPr>
        <w:t xml:space="preserve"> a surgical assistant</w:t>
      </w:r>
      <w:r w:rsidR="004B60E3" w:rsidRPr="64AE3E60">
        <w:rPr>
          <w:rFonts w:ascii="Montserrat" w:hAnsi="Montserrat"/>
          <w:sz w:val="22"/>
          <w:szCs w:val="22"/>
        </w:rPr>
        <w:t xml:space="preserve"> to hold and manipulate instrumentation.</w:t>
      </w:r>
      <w:r>
        <w:rPr>
          <w:rFonts w:ascii="Montserrat" w:hAnsi="Montserrat"/>
          <w:sz w:val="22"/>
          <w:szCs w:val="22"/>
        </w:rPr>
        <w:t xml:space="preserve">  </w:t>
      </w:r>
    </w:p>
    <w:p w14:paraId="1EA1B1D2" w14:textId="147164BD" w:rsidR="000E3452" w:rsidRDefault="000E3452" w:rsidP="64AE3E60">
      <w:pPr>
        <w:pStyle w:val="NormalWeb"/>
        <w:shd w:val="clear" w:color="auto" w:fill="FFFFFF" w:themeFill="background1"/>
        <w:spacing w:before="0" w:beforeAutospacing="0" w:after="0" w:afterAutospacing="0"/>
        <w:jc w:val="both"/>
        <w:rPr>
          <w:rFonts w:ascii="Montserrat" w:hAnsi="Montserrat"/>
          <w:sz w:val="22"/>
          <w:szCs w:val="22"/>
        </w:rPr>
      </w:pPr>
    </w:p>
    <w:p w14:paraId="45128778" w14:textId="3AA5B504" w:rsidR="0048476B" w:rsidRDefault="00433368" w:rsidP="64AE3E60">
      <w:pPr>
        <w:pStyle w:val="NormalWeb"/>
        <w:shd w:val="clear" w:color="auto" w:fill="FFFFFF" w:themeFill="background1"/>
        <w:spacing w:before="0" w:beforeAutospacing="0" w:after="0" w:afterAutospacing="0"/>
        <w:jc w:val="both"/>
        <w:rPr>
          <w:rFonts w:ascii="Montserrat" w:hAnsi="Montserrat"/>
          <w:sz w:val="22"/>
          <w:szCs w:val="22"/>
        </w:rPr>
      </w:pPr>
      <w:r w:rsidRPr="00433368">
        <w:rPr>
          <w:rFonts w:ascii="Montserrat" w:hAnsi="Montserrat"/>
          <w:sz w:val="22"/>
          <w:szCs w:val="22"/>
        </w:rPr>
        <w:t xml:space="preserve">Fourteen of the completed procedures were </w:t>
      </w:r>
      <w:r w:rsidR="002226CC">
        <w:rPr>
          <w:rFonts w:ascii="Montserrat" w:hAnsi="Montserrat"/>
          <w:sz w:val="22"/>
          <w:szCs w:val="22"/>
        </w:rPr>
        <w:t>l</w:t>
      </w:r>
      <w:r w:rsidRPr="00433368">
        <w:rPr>
          <w:rFonts w:ascii="Montserrat" w:hAnsi="Montserrat"/>
          <w:sz w:val="22"/>
          <w:szCs w:val="22"/>
        </w:rPr>
        <w:t>aparoscopic cholecystectomies (removal of the gallbladder to treat symptomatic gallstone disease).</w:t>
      </w:r>
      <w:r w:rsidR="007D5841" w:rsidRPr="64AE3E60">
        <w:rPr>
          <w:rFonts w:ascii="Montserrat" w:hAnsi="Montserrat"/>
          <w:color w:val="000000" w:themeColor="text1"/>
          <w:sz w:val="22"/>
          <w:szCs w:val="22"/>
        </w:rPr>
        <w:t xml:space="preserve"> </w:t>
      </w:r>
      <w:r w:rsidR="008B74FD" w:rsidRPr="64AE3E60">
        <w:rPr>
          <w:rFonts w:ascii="Montserrat" w:hAnsi="Montserrat"/>
          <w:color w:val="000000" w:themeColor="text1"/>
          <w:sz w:val="22"/>
          <w:szCs w:val="22"/>
        </w:rPr>
        <w:t>In the United States, there are more than 700,000 cholecystectomy procedures annually</w:t>
      </w:r>
      <w:r w:rsidR="0077121A" w:rsidRPr="64AE3E60">
        <w:rPr>
          <w:rFonts w:ascii="Montserrat" w:hAnsi="Montserrat"/>
          <w:color w:val="000000" w:themeColor="text1"/>
          <w:sz w:val="22"/>
          <w:szCs w:val="22"/>
        </w:rPr>
        <w:t>,</w:t>
      </w:r>
      <w:r w:rsidR="008B74FD" w:rsidRPr="64AE3E60">
        <w:rPr>
          <w:rFonts w:ascii="Montserrat" w:hAnsi="Montserrat"/>
          <w:color w:val="000000" w:themeColor="text1"/>
          <w:sz w:val="22"/>
          <w:szCs w:val="22"/>
        </w:rPr>
        <w:t xml:space="preserve"> making it o</w:t>
      </w:r>
      <w:r w:rsidR="007D5841" w:rsidRPr="64AE3E60">
        <w:rPr>
          <w:rFonts w:ascii="Montserrat" w:hAnsi="Montserrat"/>
          <w:color w:val="000000" w:themeColor="text1"/>
          <w:sz w:val="22"/>
          <w:szCs w:val="22"/>
        </w:rPr>
        <w:t xml:space="preserve">ne </w:t>
      </w:r>
      <w:r w:rsidR="008C4C5C" w:rsidRPr="64AE3E60">
        <w:rPr>
          <w:rFonts w:ascii="Montserrat" w:hAnsi="Montserrat"/>
          <w:color w:val="000000" w:themeColor="text1"/>
          <w:sz w:val="22"/>
          <w:szCs w:val="22"/>
        </w:rPr>
        <w:t>of</w:t>
      </w:r>
      <w:r w:rsidR="007D5841" w:rsidRPr="64AE3E60">
        <w:rPr>
          <w:rFonts w:ascii="Montserrat" w:hAnsi="Montserrat"/>
          <w:color w:val="000000" w:themeColor="text1"/>
          <w:sz w:val="22"/>
          <w:szCs w:val="22"/>
        </w:rPr>
        <w:t xml:space="preserve"> the most common surgical procedures in the world</w:t>
      </w:r>
      <w:r w:rsidR="00610405" w:rsidRPr="64AE3E60">
        <w:rPr>
          <w:rFonts w:ascii="Montserrat" w:hAnsi="Montserrat"/>
          <w:color w:val="000000" w:themeColor="text1"/>
          <w:sz w:val="22"/>
          <w:szCs w:val="22"/>
        </w:rPr>
        <w:t>.</w:t>
      </w:r>
    </w:p>
    <w:p w14:paraId="56EE7DB2" w14:textId="54403CDF" w:rsidR="0048476B" w:rsidRDefault="0048476B" w:rsidP="64AE3E60">
      <w:pPr>
        <w:pStyle w:val="NormalWeb"/>
        <w:shd w:val="clear" w:color="auto" w:fill="FFFFFF" w:themeFill="background1"/>
        <w:spacing w:before="0" w:beforeAutospacing="0" w:after="0" w:afterAutospacing="0"/>
        <w:jc w:val="both"/>
        <w:rPr>
          <w:rFonts w:ascii="Montserrat" w:hAnsi="Montserrat"/>
          <w:color w:val="000000" w:themeColor="text1"/>
          <w:sz w:val="22"/>
          <w:szCs w:val="22"/>
        </w:rPr>
      </w:pPr>
    </w:p>
    <w:p w14:paraId="2F20C950" w14:textId="442F32D2" w:rsidR="00066C92" w:rsidRDefault="00EB67B4" w:rsidP="64AE3E60">
      <w:pPr>
        <w:pStyle w:val="NormalWeb"/>
        <w:shd w:val="clear" w:color="auto" w:fill="FFFFFF" w:themeFill="background1"/>
        <w:spacing w:before="0" w:beforeAutospacing="0" w:after="0" w:afterAutospacing="0"/>
        <w:jc w:val="both"/>
        <w:rPr>
          <w:rFonts w:ascii="Montserrat" w:hAnsi="Montserrat"/>
          <w:sz w:val="22"/>
          <w:szCs w:val="22"/>
        </w:rPr>
      </w:pPr>
      <w:r w:rsidRPr="64AE3E60">
        <w:rPr>
          <w:rFonts w:ascii="Montserrat" w:hAnsi="Montserrat"/>
          <w:color w:val="000000" w:themeColor="text1"/>
          <w:sz w:val="22"/>
          <w:szCs w:val="22"/>
        </w:rPr>
        <w:t xml:space="preserve">The procedures also </w:t>
      </w:r>
      <w:r w:rsidR="00931C6F" w:rsidRPr="64AE3E60">
        <w:rPr>
          <w:rFonts w:ascii="Montserrat" w:hAnsi="Montserrat"/>
          <w:color w:val="000000" w:themeColor="text1"/>
          <w:sz w:val="22"/>
          <w:szCs w:val="22"/>
        </w:rPr>
        <w:t>included</w:t>
      </w:r>
      <w:r w:rsidRPr="64AE3E60">
        <w:rPr>
          <w:rFonts w:ascii="Montserrat" w:hAnsi="Montserrat"/>
          <w:color w:val="000000" w:themeColor="text1"/>
          <w:sz w:val="22"/>
          <w:szCs w:val="22"/>
        </w:rPr>
        <w:t xml:space="preserve"> </w:t>
      </w:r>
      <w:r w:rsidR="001C63B3" w:rsidRPr="64AE3E60">
        <w:rPr>
          <w:rFonts w:ascii="Montserrat" w:hAnsi="Montserrat"/>
          <w:sz w:val="22"/>
          <w:szCs w:val="22"/>
        </w:rPr>
        <w:t xml:space="preserve">bariatric </w:t>
      </w:r>
      <w:r w:rsidRPr="64AE3E60">
        <w:rPr>
          <w:rFonts w:ascii="Montserrat" w:hAnsi="Montserrat"/>
          <w:sz w:val="22"/>
          <w:szCs w:val="22"/>
        </w:rPr>
        <w:t>interventions</w:t>
      </w:r>
      <w:r w:rsidR="001C63B3" w:rsidRPr="64AE3E60">
        <w:rPr>
          <w:rFonts w:ascii="Montserrat" w:hAnsi="Montserrat"/>
          <w:sz w:val="22"/>
          <w:szCs w:val="22"/>
        </w:rPr>
        <w:t>, hernia repairs, colorectal surgeries, and</w:t>
      </w:r>
      <w:r w:rsidR="03DDED39" w:rsidRPr="64AE3E60">
        <w:rPr>
          <w:rFonts w:ascii="Montserrat" w:hAnsi="Montserrat"/>
          <w:sz w:val="22"/>
          <w:szCs w:val="22"/>
        </w:rPr>
        <w:t xml:space="preserve"> gastric reflux surgery.</w:t>
      </w:r>
    </w:p>
    <w:p w14:paraId="563BFDCA" w14:textId="5468ACEF" w:rsidR="1AE3BBF2" w:rsidRDefault="1AE3BBF2" w:rsidP="64AE3E60">
      <w:pPr>
        <w:shd w:val="clear" w:color="auto" w:fill="FFFFFF" w:themeFill="background1"/>
        <w:jc w:val="both"/>
        <w:rPr>
          <w:rFonts w:ascii="Montserrat" w:hAnsi="Montserrat"/>
          <w:sz w:val="22"/>
          <w:szCs w:val="22"/>
        </w:rPr>
      </w:pPr>
    </w:p>
    <w:p w14:paraId="3CB275BE" w14:textId="1DAD14A5" w:rsidR="3667301D" w:rsidRDefault="3667301D" w:rsidP="1AE3BBF2">
      <w:pPr>
        <w:jc w:val="both"/>
        <w:rPr>
          <w:rFonts w:ascii="Montserrat" w:hAnsi="Montserrat"/>
          <w:sz w:val="22"/>
          <w:szCs w:val="22"/>
        </w:rPr>
      </w:pPr>
      <w:r w:rsidRPr="64AE3E60">
        <w:rPr>
          <w:rFonts w:ascii="Montserrat" w:hAnsi="Montserrat"/>
          <w:sz w:val="22"/>
          <w:szCs w:val="22"/>
        </w:rPr>
        <w:t xml:space="preserve">“This is another testament to </w:t>
      </w:r>
      <w:r w:rsidR="13806EDD" w:rsidRPr="64AE3E60">
        <w:rPr>
          <w:rFonts w:ascii="Montserrat" w:hAnsi="Montserrat"/>
          <w:sz w:val="22"/>
          <w:szCs w:val="22"/>
        </w:rPr>
        <w:t>how much the Maestro System can improve a surgeon’s experience,” said Anne Osdoit, C</w:t>
      </w:r>
      <w:r w:rsidR="00410A56">
        <w:rPr>
          <w:rFonts w:ascii="Montserrat" w:hAnsi="Montserrat"/>
          <w:sz w:val="22"/>
          <w:szCs w:val="22"/>
        </w:rPr>
        <w:t xml:space="preserve">hief </w:t>
      </w:r>
      <w:r w:rsidR="13806EDD" w:rsidRPr="64AE3E60">
        <w:rPr>
          <w:rFonts w:ascii="Montserrat" w:hAnsi="Montserrat"/>
          <w:sz w:val="22"/>
          <w:szCs w:val="22"/>
        </w:rPr>
        <w:t>E</w:t>
      </w:r>
      <w:r w:rsidR="00410A56">
        <w:rPr>
          <w:rFonts w:ascii="Montserrat" w:hAnsi="Montserrat"/>
          <w:sz w:val="22"/>
          <w:szCs w:val="22"/>
        </w:rPr>
        <w:t xml:space="preserve">xecutive </w:t>
      </w:r>
      <w:r w:rsidR="13806EDD" w:rsidRPr="64AE3E60">
        <w:rPr>
          <w:rFonts w:ascii="Montserrat" w:hAnsi="Montserrat"/>
          <w:sz w:val="22"/>
          <w:szCs w:val="22"/>
        </w:rPr>
        <w:t>O</w:t>
      </w:r>
      <w:r w:rsidR="00410A56">
        <w:rPr>
          <w:rFonts w:ascii="Montserrat" w:hAnsi="Montserrat"/>
          <w:sz w:val="22"/>
          <w:szCs w:val="22"/>
        </w:rPr>
        <w:t>fficer</w:t>
      </w:r>
      <w:r w:rsidR="13806EDD" w:rsidRPr="64AE3E60">
        <w:rPr>
          <w:rFonts w:ascii="Montserrat" w:hAnsi="Montserrat"/>
          <w:sz w:val="22"/>
          <w:szCs w:val="22"/>
        </w:rPr>
        <w:t xml:space="preserve"> of Moon Surgical</w:t>
      </w:r>
      <w:r w:rsidR="009E10F0" w:rsidRPr="008C23BE">
        <w:rPr>
          <w:rFonts w:ascii="Montserrat" w:hAnsi="Montserrat"/>
          <w:sz w:val="22"/>
          <w:szCs w:val="22"/>
        </w:rPr>
        <w:t>, and a Partner in Sofinnova Partners' medtech accelerator, MD Start.</w:t>
      </w:r>
      <w:r w:rsidR="13806EDD" w:rsidRPr="64AE3E60">
        <w:rPr>
          <w:rFonts w:ascii="Montserrat" w:hAnsi="Montserrat"/>
          <w:sz w:val="22"/>
          <w:szCs w:val="22"/>
        </w:rPr>
        <w:t xml:space="preserve"> “</w:t>
      </w:r>
      <w:r w:rsidR="46608B8A" w:rsidRPr="64AE3E60">
        <w:rPr>
          <w:rFonts w:ascii="Montserrat" w:hAnsi="Montserrat"/>
          <w:sz w:val="22"/>
          <w:szCs w:val="22"/>
        </w:rPr>
        <w:t>The</w:t>
      </w:r>
      <w:r w:rsidR="4908880D" w:rsidRPr="64AE3E60">
        <w:rPr>
          <w:rFonts w:ascii="Montserrat" w:hAnsi="Montserrat"/>
          <w:sz w:val="22"/>
          <w:szCs w:val="22"/>
        </w:rPr>
        <w:t xml:space="preserve"> results of our First-in-H</w:t>
      </w:r>
      <w:r w:rsidR="3D43BF89" w:rsidRPr="64AE3E60">
        <w:rPr>
          <w:rFonts w:ascii="Montserrat" w:hAnsi="Montserrat"/>
          <w:sz w:val="22"/>
          <w:szCs w:val="22"/>
        </w:rPr>
        <w:t>uman</w:t>
      </w:r>
      <w:r w:rsidR="4908880D" w:rsidRPr="64AE3E60">
        <w:rPr>
          <w:rFonts w:ascii="Montserrat" w:hAnsi="Montserrat"/>
          <w:sz w:val="22"/>
          <w:szCs w:val="22"/>
        </w:rPr>
        <w:t xml:space="preserve"> trial</w:t>
      </w:r>
      <w:r w:rsidR="30BB5524" w:rsidRPr="64AE3E60">
        <w:rPr>
          <w:rFonts w:ascii="Montserrat" w:hAnsi="Montserrat"/>
          <w:sz w:val="22"/>
          <w:szCs w:val="22"/>
        </w:rPr>
        <w:t xml:space="preserve"> are a </w:t>
      </w:r>
      <w:r w:rsidR="66D31932" w:rsidRPr="64AE3E60">
        <w:rPr>
          <w:rFonts w:ascii="Montserrat" w:hAnsi="Montserrat"/>
          <w:sz w:val="22"/>
          <w:szCs w:val="22"/>
        </w:rPr>
        <w:t xml:space="preserve">great </w:t>
      </w:r>
      <w:r w:rsidR="30BB5524" w:rsidRPr="64AE3E60">
        <w:rPr>
          <w:rFonts w:ascii="Montserrat" w:hAnsi="Montserrat"/>
          <w:sz w:val="22"/>
          <w:szCs w:val="22"/>
        </w:rPr>
        <w:t xml:space="preserve">validation of the </w:t>
      </w:r>
      <w:r w:rsidR="7BE8A4BA" w:rsidRPr="64AE3E60">
        <w:rPr>
          <w:rFonts w:ascii="Montserrat" w:hAnsi="Montserrat"/>
          <w:sz w:val="22"/>
          <w:szCs w:val="22"/>
        </w:rPr>
        <w:t xml:space="preserve">value of the Maestro System in a </w:t>
      </w:r>
      <w:r w:rsidR="008B3015" w:rsidRPr="64AE3E60">
        <w:rPr>
          <w:rFonts w:ascii="Montserrat" w:hAnsi="Montserrat"/>
          <w:sz w:val="22"/>
          <w:szCs w:val="22"/>
        </w:rPr>
        <w:t xml:space="preserve">real-life </w:t>
      </w:r>
      <w:r w:rsidR="7BE8A4BA" w:rsidRPr="64AE3E60">
        <w:rPr>
          <w:rFonts w:ascii="Montserrat" w:hAnsi="Montserrat"/>
          <w:sz w:val="22"/>
          <w:szCs w:val="22"/>
        </w:rPr>
        <w:t>surgical setting. It is</w:t>
      </w:r>
      <w:r w:rsidR="2E1FC2CD" w:rsidRPr="64AE3E60">
        <w:rPr>
          <w:rFonts w:ascii="Montserrat" w:hAnsi="Montserrat"/>
          <w:sz w:val="22"/>
          <w:szCs w:val="22"/>
        </w:rPr>
        <w:t xml:space="preserve"> simply </w:t>
      </w:r>
      <w:r w:rsidR="0078582A" w:rsidRPr="64AE3E60">
        <w:rPr>
          <w:rFonts w:ascii="Montserrat" w:hAnsi="Montserrat"/>
          <w:sz w:val="22"/>
          <w:szCs w:val="22"/>
        </w:rPr>
        <w:t xml:space="preserve">fantastic </w:t>
      </w:r>
      <w:r w:rsidR="2E1FC2CD" w:rsidRPr="64AE3E60">
        <w:rPr>
          <w:rFonts w:ascii="Montserrat" w:hAnsi="Montserrat"/>
          <w:sz w:val="22"/>
          <w:szCs w:val="22"/>
        </w:rPr>
        <w:t xml:space="preserve">to see our </w:t>
      </w:r>
      <w:r w:rsidR="00433368">
        <w:rPr>
          <w:rFonts w:ascii="Montserrat" w:hAnsi="Montserrat"/>
          <w:sz w:val="22"/>
          <w:szCs w:val="22"/>
        </w:rPr>
        <w:t>s</w:t>
      </w:r>
      <w:r w:rsidR="00433368" w:rsidRPr="64AE3E60">
        <w:rPr>
          <w:rFonts w:ascii="Montserrat" w:hAnsi="Montserrat"/>
          <w:sz w:val="22"/>
          <w:szCs w:val="22"/>
        </w:rPr>
        <w:t xml:space="preserve">ystem </w:t>
      </w:r>
      <w:r w:rsidR="2E1FC2CD" w:rsidRPr="64AE3E60">
        <w:rPr>
          <w:rFonts w:ascii="Montserrat" w:hAnsi="Montserrat"/>
          <w:sz w:val="22"/>
          <w:szCs w:val="22"/>
        </w:rPr>
        <w:t>providing treatments to patients.</w:t>
      </w:r>
      <w:r w:rsidR="078FD124" w:rsidRPr="64AE3E60">
        <w:rPr>
          <w:rFonts w:ascii="Montserrat" w:hAnsi="Montserrat"/>
          <w:sz w:val="22"/>
          <w:szCs w:val="22"/>
        </w:rPr>
        <w:t xml:space="preserve"> There is no greater reward than </w:t>
      </w:r>
      <w:r w:rsidR="0078582A" w:rsidRPr="64AE3E60">
        <w:rPr>
          <w:rFonts w:ascii="Montserrat" w:hAnsi="Montserrat"/>
          <w:sz w:val="22"/>
          <w:szCs w:val="22"/>
        </w:rPr>
        <w:t>this</w:t>
      </w:r>
      <w:r w:rsidR="078FD124" w:rsidRPr="64AE3E60">
        <w:rPr>
          <w:rFonts w:ascii="Montserrat" w:hAnsi="Montserrat"/>
          <w:sz w:val="22"/>
          <w:szCs w:val="22"/>
        </w:rPr>
        <w:t>.”</w:t>
      </w:r>
      <w:r w:rsidR="7BE8A4BA" w:rsidRPr="64AE3E60">
        <w:rPr>
          <w:rFonts w:ascii="Montserrat" w:hAnsi="Montserrat"/>
          <w:sz w:val="22"/>
          <w:szCs w:val="22"/>
        </w:rPr>
        <w:t xml:space="preserve"> </w:t>
      </w:r>
      <w:r w:rsidR="4908880D" w:rsidRPr="64AE3E60">
        <w:rPr>
          <w:rFonts w:ascii="Montserrat" w:hAnsi="Montserrat"/>
          <w:sz w:val="22"/>
          <w:szCs w:val="22"/>
        </w:rPr>
        <w:t xml:space="preserve"> </w:t>
      </w:r>
    </w:p>
    <w:p w14:paraId="7380126C" w14:textId="06F0C901" w:rsidR="1AE3BBF2" w:rsidRDefault="1AE3BBF2" w:rsidP="1AE3BBF2">
      <w:pPr>
        <w:pStyle w:val="NormalWeb"/>
        <w:shd w:val="clear" w:color="auto" w:fill="FFFFFF" w:themeFill="background1"/>
        <w:spacing w:before="0" w:beforeAutospacing="0" w:after="0" w:afterAutospacing="0"/>
        <w:jc w:val="both"/>
        <w:rPr>
          <w:rFonts w:ascii="Montserrat" w:hAnsi="Montserrat"/>
          <w:color w:val="000000" w:themeColor="text1"/>
          <w:sz w:val="22"/>
          <w:szCs w:val="22"/>
        </w:rPr>
      </w:pPr>
    </w:p>
    <w:p w14:paraId="4E5666EF" w14:textId="3E4169E7" w:rsidR="00B151C1" w:rsidRPr="008C2D52" w:rsidRDefault="006F581A" w:rsidP="64AE3E60">
      <w:pPr>
        <w:shd w:val="clear" w:color="auto" w:fill="FFFFFF" w:themeFill="background1"/>
        <w:spacing w:after="525"/>
        <w:jc w:val="both"/>
        <w:rPr>
          <w:rFonts w:ascii="Montserrat" w:eastAsia="Montserrat" w:hAnsi="Montserrat" w:cs="Montserrat"/>
          <w:color w:val="000000" w:themeColor="text1"/>
          <w:sz w:val="20"/>
          <w:szCs w:val="20"/>
          <w:lang w:val="en-US"/>
        </w:rPr>
      </w:pPr>
      <w:r w:rsidRPr="64AE3E60">
        <w:rPr>
          <w:rFonts w:ascii="Montserrat" w:hAnsi="Montserrat"/>
          <w:b/>
          <w:bCs/>
          <w:sz w:val="20"/>
          <w:szCs w:val="20"/>
        </w:rPr>
        <w:t xml:space="preserve">About </w:t>
      </w:r>
      <w:r w:rsidR="00027099" w:rsidRPr="64AE3E60">
        <w:rPr>
          <w:rFonts w:ascii="Montserrat" w:hAnsi="Montserrat"/>
          <w:b/>
          <w:bCs/>
          <w:sz w:val="20"/>
          <w:szCs w:val="20"/>
        </w:rPr>
        <w:t>Moon Surgical</w:t>
      </w:r>
      <w:r w:rsidR="00B151C1" w:rsidRPr="64AE3E60">
        <w:rPr>
          <w:rFonts w:ascii="Montserrat" w:hAnsi="Montserrat"/>
          <w:b/>
          <w:bCs/>
          <w:sz w:val="20"/>
          <w:szCs w:val="20"/>
        </w:rPr>
        <w:t xml:space="preserve"> </w:t>
      </w:r>
    </w:p>
    <w:p w14:paraId="3A7C65E8" w14:textId="0A017FB7" w:rsidR="00B151C1" w:rsidRDefault="00B151C1" w:rsidP="546F4096">
      <w:pPr>
        <w:jc w:val="both"/>
        <w:rPr>
          <w:rFonts w:ascii="Montserrat" w:eastAsia="Times New Roman" w:hAnsi="Montserrat" w:cs="Segoe UI"/>
          <w:color w:val="000000" w:themeColor="text1"/>
          <w:sz w:val="20"/>
          <w:szCs w:val="20"/>
        </w:rPr>
      </w:pPr>
      <w:r w:rsidRPr="1AE3BBF2">
        <w:rPr>
          <w:rFonts w:ascii="Montserrat" w:eastAsia="Montserrat" w:hAnsi="Montserrat" w:cs="Montserrat"/>
          <w:sz w:val="20"/>
          <w:szCs w:val="20"/>
          <w:lang w:val="en-US"/>
        </w:rPr>
        <w:t xml:space="preserve">Moon Surgical, based in Paris, France, and </w:t>
      </w:r>
      <w:r w:rsidR="00806220">
        <w:rPr>
          <w:rFonts w:ascii="Montserrat" w:eastAsia="Montserrat" w:hAnsi="Montserrat" w:cs="Montserrat"/>
          <w:sz w:val="20"/>
          <w:szCs w:val="20"/>
          <w:lang w:val="en-US"/>
        </w:rPr>
        <w:t xml:space="preserve">in </w:t>
      </w:r>
      <w:r w:rsidR="00FA3764">
        <w:rPr>
          <w:rFonts w:ascii="Montserrat" w:eastAsia="Montserrat" w:hAnsi="Montserrat" w:cs="Montserrat"/>
          <w:sz w:val="20"/>
          <w:szCs w:val="20"/>
          <w:lang w:val="en-US"/>
        </w:rPr>
        <w:t>San Francisco</w:t>
      </w:r>
      <w:r w:rsidRPr="1AE3BBF2">
        <w:rPr>
          <w:rFonts w:ascii="Montserrat" w:eastAsia="Montserrat" w:hAnsi="Montserrat" w:cs="Montserrat"/>
          <w:sz w:val="20"/>
          <w:szCs w:val="20"/>
          <w:lang w:val="en-US"/>
        </w:rPr>
        <w:t>, California, believes the future of the operating room lies in the hands of the empowered surgeon.</w:t>
      </w:r>
    </w:p>
    <w:p w14:paraId="515E41C8" w14:textId="77777777" w:rsidR="00B151C1" w:rsidRDefault="00B151C1" w:rsidP="546F4096">
      <w:pPr>
        <w:jc w:val="both"/>
        <w:rPr>
          <w:rFonts w:ascii="Montserrat" w:eastAsia="Times New Roman" w:hAnsi="Montserrat" w:cs="Segoe UI"/>
          <w:color w:val="000000" w:themeColor="text1"/>
          <w:sz w:val="20"/>
          <w:szCs w:val="20"/>
        </w:rPr>
      </w:pPr>
    </w:p>
    <w:p w14:paraId="62DA8493" w14:textId="7BF79F5B" w:rsidR="00B151C1" w:rsidRDefault="00B151C1" w:rsidP="546F4096">
      <w:pPr>
        <w:jc w:val="both"/>
        <w:rPr>
          <w:rFonts w:ascii="Montserrat" w:eastAsia="Times New Roman" w:hAnsi="Montserrat" w:cs="Segoe UI"/>
          <w:color w:val="000000" w:themeColor="text1"/>
          <w:sz w:val="20"/>
          <w:szCs w:val="20"/>
        </w:rPr>
      </w:pPr>
      <w:r w:rsidRPr="546F4096">
        <w:rPr>
          <w:rFonts w:ascii="Montserrat" w:eastAsia="Montserrat" w:hAnsi="Montserrat" w:cs="Montserrat"/>
          <w:sz w:val="20"/>
          <w:szCs w:val="20"/>
          <w:lang w:val="en-US"/>
        </w:rPr>
        <w:t>By equipping surgeons with complete control, renewed confidence, and technology adaptable to any situation they encounter, Moon Surgical strives to improve efficiency in operating rooms and provide better surgical care for patients. The minimalistic, co-manipulation Maestro Robotic System uses tomorrow's technology to deliver these vital skills to surgeons, today.</w:t>
      </w:r>
    </w:p>
    <w:p w14:paraId="741CF083" w14:textId="215F87EE" w:rsidR="00B151C1" w:rsidRDefault="00B151C1" w:rsidP="546F4096">
      <w:pPr>
        <w:jc w:val="both"/>
        <w:rPr>
          <w:rFonts w:ascii="Montserrat" w:eastAsia="Times New Roman" w:hAnsi="Montserrat" w:cs="Segoe UI"/>
          <w:color w:val="000000" w:themeColor="text1"/>
          <w:sz w:val="20"/>
          <w:szCs w:val="20"/>
        </w:rPr>
      </w:pPr>
    </w:p>
    <w:p w14:paraId="214A422D" w14:textId="77777777" w:rsidR="00D31215" w:rsidRDefault="00D31215" w:rsidP="00D31215">
      <w:pPr>
        <w:jc w:val="both"/>
        <w:rPr>
          <w:rFonts w:ascii="Montserrat" w:eastAsia="Times New Roman" w:hAnsi="Montserrat" w:cs="Segoe UI"/>
          <w:color w:val="000000" w:themeColor="text1"/>
          <w:sz w:val="20"/>
          <w:szCs w:val="20"/>
        </w:rPr>
      </w:pPr>
      <w:r>
        <w:rPr>
          <w:rFonts w:ascii="Montserrat" w:eastAsia="Montserrat" w:hAnsi="Montserrat" w:cs="Montserrat"/>
          <w:sz w:val="20"/>
          <w:szCs w:val="20"/>
        </w:rPr>
        <w:t>The company was founded</w:t>
      </w:r>
      <w:r w:rsidRPr="000F65A2">
        <w:rPr>
          <w:rFonts w:ascii="Montserrat" w:eastAsia="Montserrat" w:hAnsi="Montserrat" w:cs="Montserrat"/>
          <w:sz w:val="20"/>
          <w:szCs w:val="20"/>
        </w:rPr>
        <w:t xml:space="preserve"> in 2019 by Pr. Brice </w:t>
      </w:r>
      <w:proofErr w:type="spellStart"/>
      <w:r w:rsidRPr="000F65A2">
        <w:rPr>
          <w:rFonts w:ascii="Montserrat" w:eastAsia="Montserrat" w:hAnsi="Montserrat" w:cs="Montserrat"/>
          <w:sz w:val="20"/>
          <w:szCs w:val="20"/>
        </w:rPr>
        <w:t>Gayet</w:t>
      </w:r>
      <w:proofErr w:type="spellEnd"/>
      <w:r w:rsidRPr="000F65A2">
        <w:rPr>
          <w:rFonts w:ascii="Montserrat" w:eastAsia="Montserrat" w:hAnsi="Montserrat" w:cs="Montserrat"/>
          <w:sz w:val="20"/>
          <w:szCs w:val="20"/>
        </w:rPr>
        <w:t xml:space="preserve"> and incubated by </w:t>
      </w:r>
      <w:hyperlink r:id="rId9" w:history="1">
        <w:r w:rsidRPr="000F65A2">
          <w:rPr>
            <w:rStyle w:val="Hyperlink"/>
            <w:rFonts w:ascii="Montserrat" w:eastAsia="Montserrat" w:hAnsi="Montserrat" w:cs="Montserrat"/>
            <w:sz w:val="20"/>
            <w:szCs w:val="20"/>
          </w:rPr>
          <w:t>Sofinnova MD Start</w:t>
        </w:r>
      </w:hyperlink>
      <w:r>
        <w:rPr>
          <w:rFonts w:ascii="Montserrat" w:eastAsia="Montserrat" w:hAnsi="Montserrat" w:cs="Montserrat"/>
          <w:sz w:val="20"/>
          <w:szCs w:val="20"/>
        </w:rPr>
        <w:t>.</w:t>
      </w:r>
    </w:p>
    <w:p w14:paraId="68EE83FC" w14:textId="77777777" w:rsidR="00D31215" w:rsidRDefault="00D31215" w:rsidP="546F4096">
      <w:pPr>
        <w:jc w:val="both"/>
        <w:rPr>
          <w:rFonts w:ascii="Montserrat" w:eastAsia="Times New Roman" w:hAnsi="Montserrat" w:cs="Segoe UI"/>
          <w:color w:val="000000" w:themeColor="text1"/>
          <w:sz w:val="20"/>
          <w:szCs w:val="20"/>
        </w:rPr>
      </w:pPr>
    </w:p>
    <w:p w14:paraId="32FAF6CA" w14:textId="035BF2C3" w:rsidR="002A34F0" w:rsidRDefault="00575068" w:rsidP="64AE3E60">
      <w:pPr>
        <w:spacing w:after="160"/>
        <w:rPr>
          <w:rFonts w:ascii="Montserrat" w:eastAsia="Montserrat" w:hAnsi="Montserrat" w:cs="Montserrat"/>
          <w:color w:val="000000" w:themeColor="text1"/>
          <w:sz w:val="20"/>
          <w:szCs w:val="20"/>
          <w:lang w:val="en-US"/>
        </w:rPr>
      </w:pPr>
      <w:hyperlink r:id="rId10">
        <w:r w:rsidR="00B151C1" w:rsidRPr="64AE3E60">
          <w:rPr>
            <w:rStyle w:val="Hyperlink"/>
            <w:rFonts w:ascii="Montserrat" w:eastAsia="Montserrat" w:hAnsi="Montserrat" w:cs="Montserrat"/>
            <w:color w:val="auto"/>
            <w:sz w:val="20"/>
            <w:szCs w:val="20"/>
            <w:lang w:val="en-US"/>
          </w:rPr>
          <w:t>www.moonsurgical.com</w:t>
        </w:r>
      </w:hyperlink>
    </w:p>
    <w:p w14:paraId="6294B695" w14:textId="77777777" w:rsidR="002A34F0" w:rsidRDefault="002A34F0" w:rsidP="546F4096">
      <w:pPr>
        <w:jc w:val="both"/>
        <w:rPr>
          <w:rFonts w:ascii="Montserrat" w:eastAsia="Times New Roman" w:hAnsi="Montserrat" w:cs="Segoe UI"/>
          <w:color w:val="000000" w:themeColor="text1"/>
          <w:sz w:val="20"/>
          <w:szCs w:val="20"/>
        </w:rPr>
      </w:pPr>
    </w:p>
    <w:p w14:paraId="637CA8A8" w14:textId="0C9DE8EC" w:rsidR="00B151C1" w:rsidRPr="008C2D52" w:rsidRDefault="002A34F0" w:rsidP="546F4096">
      <w:pPr>
        <w:spacing w:after="160"/>
        <w:rPr>
          <w:rFonts w:ascii="Montserrat" w:eastAsia="Montserrat" w:hAnsi="Montserrat" w:cs="Montserrat"/>
          <w:color w:val="000000" w:themeColor="text1"/>
          <w:sz w:val="20"/>
          <w:szCs w:val="20"/>
          <w:lang w:val="en-US"/>
        </w:rPr>
      </w:pPr>
      <w:r w:rsidRPr="546F4096">
        <w:rPr>
          <w:rFonts w:ascii="Montserrat" w:hAnsi="Montserrat"/>
          <w:b/>
          <w:bCs/>
          <w:sz w:val="20"/>
          <w:szCs w:val="20"/>
        </w:rPr>
        <w:t>Contact</w:t>
      </w:r>
    </w:p>
    <w:p w14:paraId="06237C7C" w14:textId="002708B9" w:rsidR="009F2D9F" w:rsidRPr="009F2D9F" w:rsidRDefault="009F2D9F" w:rsidP="2B39E64D">
      <w:pPr>
        <w:pStyle w:val="NormalWeb"/>
        <w:shd w:val="clear" w:color="auto" w:fill="FFFFFF" w:themeFill="background1"/>
        <w:spacing w:before="0" w:beforeAutospacing="0" w:after="0" w:afterAutospacing="0"/>
        <w:rPr>
          <w:rFonts w:ascii="Montserrat" w:hAnsi="Montserrat" w:cs="Segoe UI"/>
          <w:color w:val="000000" w:themeColor="text1"/>
          <w:sz w:val="20"/>
          <w:szCs w:val="20"/>
        </w:rPr>
      </w:pPr>
      <w:r w:rsidRPr="2B39E64D">
        <w:rPr>
          <w:rFonts w:ascii="Montserrat" w:hAnsi="Montserrat" w:cs="Segoe UI"/>
          <w:sz w:val="20"/>
          <w:szCs w:val="20"/>
        </w:rPr>
        <w:t xml:space="preserve">Investors </w:t>
      </w:r>
      <w:r w:rsidR="67935D3C" w:rsidRPr="2B39E64D">
        <w:rPr>
          <w:rFonts w:ascii="Montserrat" w:hAnsi="Montserrat" w:cs="Segoe UI"/>
          <w:sz w:val="20"/>
          <w:szCs w:val="20"/>
        </w:rPr>
        <w:t>and Media</w:t>
      </w:r>
      <w:r w:rsidRPr="2B39E64D">
        <w:rPr>
          <w:rFonts w:ascii="Montserrat" w:hAnsi="Montserrat" w:cs="Segoe UI"/>
          <w:sz w:val="20"/>
          <w:szCs w:val="20"/>
        </w:rPr>
        <w:t>:</w:t>
      </w:r>
      <w:r w:rsidR="6383B8FB" w:rsidRPr="2B39E64D">
        <w:rPr>
          <w:rFonts w:ascii="Montserrat" w:hAnsi="Montserrat" w:cs="Segoe UI"/>
          <w:sz w:val="20"/>
          <w:szCs w:val="20"/>
        </w:rPr>
        <w:t xml:space="preserve"> </w:t>
      </w:r>
      <w:hyperlink r:id="rId11">
        <w:r w:rsidR="6383B8FB" w:rsidRPr="2B39E64D">
          <w:rPr>
            <w:rStyle w:val="Hyperlink"/>
            <w:rFonts w:ascii="Montserrat" w:hAnsi="Montserrat" w:cs="Segoe UI"/>
            <w:sz w:val="20"/>
            <w:szCs w:val="20"/>
          </w:rPr>
          <w:t>info@moonsurgical.com</w:t>
        </w:r>
      </w:hyperlink>
    </w:p>
    <w:p w14:paraId="23AAB41E" w14:textId="62710319" w:rsidR="2B39E64D" w:rsidRDefault="2B39E64D" w:rsidP="2B39E64D">
      <w:pPr>
        <w:pStyle w:val="NormalWeb"/>
        <w:shd w:val="clear" w:color="auto" w:fill="FFFFFF" w:themeFill="background1"/>
        <w:spacing w:before="0" w:beforeAutospacing="0" w:after="0" w:afterAutospacing="0"/>
        <w:rPr>
          <w:rFonts w:ascii="Montserrat" w:hAnsi="Montserrat" w:cs="Segoe UI"/>
          <w:sz w:val="20"/>
          <w:szCs w:val="20"/>
        </w:rPr>
      </w:pPr>
    </w:p>
    <w:p w14:paraId="47EFA40F" w14:textId="14D660A1" w:rsidR="2B39E64D" w:rsidRDefault="2B39E64D" w:rsidP="2B39E64D">
      <w:pPr>
        <w:pStyle w:val="NormalWeb"/>
        <w:shd w:val="clear" w:color="auto" w:fill="FFFFFF" w:themeFill="background1"/>
        <w:spacing w:before="0" w:beforeAutospacing="0" w:after="0" w:afterAutospacing="0"/>
        <w:rPr>
          <w:rFonts w:ascii="Montserrat" w:hAnsi="Montserrat" w:cs="Segoe UI"/>
          <w:sz w:val="20"/>
          <w:szCs w:val="20"/>
        </w:rPr>
      </w:pPr>
    </w:p>
    <w:sectPr w:rsidR="2B39E64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Montserrat">
    <w:panose1 w:val="020B0604020202020204"/>
    <w:charset w:val="4D"/>
    <w:family w:val="auto"/>
    <w:pitch w:val="variable"/>
    <w:sig w:usb0="2000020F" w:usb1="00000003" w:usb2="00000000" w:usb3="00000000" w:csb0="00000197" w:csb1="00000000"/>
  </w:font>
  <w:font w:name="Segoe UI">
    <w:panose1 w:val="020B0604020202020204"/>
    <w:charset w:val="00"/>
    <w:family w:val="swiss"/>
    <w:pitch w:val="variable"/>
    <w:sig w:usb0="E4002EFF" w:usb1="C000E47F"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bookmark int2:bookmarkName="_Int_oPpROiMm" int2:invalidationBookmarkName="" int2:hashCode="nzlDXNIQHyTKDs" int2:id="4KrWdf05">
      <int2:state int2:value="Rejected" int2:type="LegacyProofing"/>
    </int2:bookmark>
  </int2:observations>
  <int2:intelligenceSettings/>
  <int2:onDemandWorkflows/>
</int2: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wNzSxNLIwNTczMDFT0lEKTi0uzszPAykwrgUAsKdp0SwAAAA="/>
  </w:docVars>
  <w:rsids>
    <w:rsidRoot w:val="006F581A"/>
    <w:rsid w:val="00007489"/>
    <w:rsid w:val="00012E61"/>
    <w:rsid w:val="00027099"/>
    <w:rsid w:val="00051747"/>
    <w:rsid w:val="00066C92"/>
    <w:rsid w:val="00070337"/>
    <w:rsid w:val="00081CA9"/>
    <w:rsid w:val="000A62A9"/>
    <w:rsid w:val="000A6B4F"/>
    <w:rsid w:val="000B57EA"/>
    <w:rsid w:val="000C2E0C"/>
    <w:rsid w:val="000C4F70"/>
    <w:rsid w:val="000D1154"/>
    <w:rsid w:val="000D1D2A"/>
    <w:rsid w:val="000E3452"/>
    <w:rsid w:val="000F5E72"/>
    <w:rsid w:val="00100BF2"/>
    <w:rsid w:val="001157D9"/>
    <w:rsid w:val="00115ED2"/>
    <w:rsid w:val="0012018C"/>
    <w:rsid w:val="001278B6"/>
    <w:rsid w:val="001353DE"/>
    <w:rsid w:val="00135BCC"/>
    <w:rsid w:val="00136770"/>
    <w:rsid w:val="00151484"/>
    <w:rsid w:val="0016555B"/>
    <w:rsid w:val="00177938"/>
    <w:rsid w:val="00184758"/>
    <w:rsid w:val="001C63B3"/>
    <w:rsid w:val="001D013E"/>
    <w:rsid w:val="001D544E"/>
    <w:rsid w:val="001E44E3"/>
    <w:rsid w:val="00206366"/>
    <w:rsid w:val="00210341"/>
    <w:rsid w:val="002152E9"/>
    <w:rsid w:val="00220749"/>
    <w:rsid w:val="002226CC"/>
    <w:rsid w:val="00252D90"/>
    <w:rsid w:val="00283C87"/>
    <w:rsid w:val="00284559"/>
    <w:rsid w:val="00285B78"/>
    <w:rsid w:val="00297C30"/>
    <w:rsid w:val="002A34F0"/>
    <w:rsid w:val="002C17A0"/>
    <w:rsid w:val="002D0B93"/>
    <w:rsid w:val="002F06F3"/>
    <w:rsid w:val="00312F23"/>
    <w:rsid w:val="00334C94"/>
    <w:rsid w:val="00334EA2"/>
    <w:rsid w:val="00340176"/>
    <w:rsid w:val="0034024A"/>
    <w:rsid w:val="00356DD6"/>
    <w:rsid w:val="00357821"/>
    <w:rsid w:val="00384E47"/>
    <w:rsid w:val="003911E9"/>
    <w:rsid w:val="00396CB3"/>
    <w:rsid w:val="003A00D7"/>
    <w:rsid w:val="003B03ED"/>
    <w:rsid w:val="003B6114"/>
    <w:rsid w:val="003C1606"/>
    <w:rsid w:val="003C6AF2"/>
    <w:rsid w:val="003F5DBF"/>
    <w:rsid w:val="00410A56"/>
    <w:rsid w:val="00433368"/>
    <w:rsid w:val="004643A5"/>
    <w:rsid w:val="0047210F"/>
    <w:rsid w:val="0047600F"/>
    <w:rsid w:val="0048476B"/>
    <w:rsid w:val="004A5579"/>
    <w:rsid w:val="004B1C2F"/>
    <w:rsid w:val="004B60E3"/>
    <w:rsid w:val="004B654D"/>
    <w:rsid w:val="004C3855"/>
    <w:rsid w:val="004C3926"/>
    <w:rsid w:val="004E555C"/>
    <w:rsid w:val="004E5AE0"/>
    <w:rsid w:val="004F4847"/>
    <w:rsid w:val="004F6FB0"/>
    <w:rsid w:val="004F75EE"/>
    <w:rsid w:val="004F9084"/>
    <w:rsid w:val="00500BA7"/>
    <w:rsid w:val="00532CBA"/>
    <w:rsid w:val="00542D2B"/>
    <w:rsid w:val="005501FB"/>
    <w:rsid w:val="005601C7"/>
    <w:rsid w:val="00564921"/>
    <w:rsid w:val="00575068"/>
    <w:rsid w:val="00583E48"/>
    <w:rsid w:val="005A6664"/>
    <w:rsid w:val="005AA7AA"/>
    <w:rsid w:val="005B0EE8"/>
    <w:rsid w:val="005B74D6"/>
    <w:rsid w:val="005E1932"/>
    <w:rsid w:val="00603FA0"/>
    <w:rsid w:val="00610405"/>
    <w:rsid w:val="00617B7B"/>
    <w:rsid w:val="00620D29"/>
    <w:rsid w:val="006229A5"/>
    <w:rsid w:val="006254D2"/>
    <w:rsid w:val="00632D22"/>
    <w:rsid w:val="0063313F"/>
    <w:rsid w:val="00634429"/>
    <w:rsid w:val="0064025D"/>
    <w:rsid w:val="00642FDF"/>
    <w:rsid w:val="00644126"/>
    <w:rsid w:val="00670CC4"/>
    <w:rsid w:val="0067276E"/>
    <w:rsid w:val="00684965"/>
    <w:rsid w:val="0068759E"/>
    <w:rsid w:val="006B4878"/>
    <w:rsid w:val="006D7CEF"/>
    <w:rsid w:val="006F581A"/>
    <w:rsid w:val="0070663B"/>
    <w:rsid w:val="00706792"/>
    <w:rsid w:val="00706ADC"/>
    <w:rsid w:val="00710B9E"/>
    <w:rsid w:val="00726D76"/>
    <w:rsid w:val="00755766"/>
    <w:rsid w:val="00760DC8"/>
    <w:rsid w:val="00762EEB"/>
    <w:rsid w:val="0077121A"/>
    <w:rsid w:val="00776E42"/>
    <w:rsid w:val="0078582A"/>
    <w:rsid w:val="00793B8B"/>
    <w:rsid w:val="00796B0A"/>
    <w:rsid w:val="0079721A"/>
    <w:rsid w:val="007A448A"/>
    <w:rsid w:val="007A6A23"/>
    <w:rsid w:val="007B878B"/>
    <w:rsid w:val="007D302E"/>
    <w:rsid w:val="007D5841"/>
    <w:rsid w:val="007E318B"/>
    <w:rsid w:val="007F2F53"/>
    <w:rsid w:val="007F4C3C"/>
    <w:rsid w:val="00806220"/>
    <w:rsid w:val="00813EB3"/>
    <w:rsid w:val="00820255"/>
    <w:rsid w:val="00867D5C"/>
    <w:rsid w:val="00877F0B"/>
    <w:rsid w:val="0088257D"/>
    <w:rsid w:val="008906BE"/>
    <w:rsid w:val="008B3015"/>
    <w:rsid w:val="008B74FD"/>
    <w:rsid w:val="008C23BE"/>
    <w:rsid w:val="008C2D52"/>
    <w:rsid w:val="008C4C5C"/>
    <w:rsid w:val="008E277F"/>
    <w:rsid w:val="008E3B9C"/>
    <w:rsid w:val="00900FEE"/>
    <w:rsid w:val="00915E4F"/>
    <w:rsid w:val="00924982"/>
    <w:rsid w:val="00927687"/>
    <w:rsid w:val="00931C6F"/>
    <w:rsid w:val="00934A99"/>
    <w:rsid w:val="00945403"/>
    <w:rsid w:val="00960F0A"/>
    <w:rsid w:val="00962E74"/>
    <w:rsid w:val="00980422"/>
    <w:rsid w:val="00990B30"/>
    <w:rsid w:val="00990DF5"/>
    <w:rsid w:val="00990E5C"/>
    <w:rsid w:val="00992C07"/>
    <w:rsid w:val="0099655C"/>
    <w:rsid w:val="009A535D"/>
    <w:rsid w:val="009A6C3C"/>
    <w:rsid w:val="009A7E02"/>
    <w:rsid w:val="009C326C"/>
    <w:rsid w:val="009E0776"/>
    <w:rsid w:val="009E10F0"/>
    <w:rsid w:val="009E264A"/>
    <w:rsid w:val="009F2D9F"/>
    <w:rsid w:val="00A01562"/>
    <w:rsid w:val="00A1156B"/>
    <w:rsid w:val="00A1179B"/>
    <w:rsid w:val="00A3287F"/>
    <w:rsid w:val="00A521E4"/>
    <w:rsid w:val="00A72503"/>
    <w:rsid w:val="00A82DD4"/>
    <w:rsid w:val="00A87C43"/>
    <w:rsid w:val="00A935CC"/>
    <w:rsid w:val="00AA2CB0"/>
    <w:rsid w:val="00AB3E87"/>
    <w:rsid w:val="00AC3767"/>
    <w:rsid w:val="00AD55C4"/>
    <w:rsid w:val="00AE5414"/>
    <w:rsid w:val="00AF06DD"/>
    <w:rsid w:val="00AF717D"/>
    <w:rsid w:val="00B01EDD"/>
    <w:rsid w:val="00B02990"/>
    <w:rsid w:val="00B10F08"/>
    <w:rsid w:val="00B151C1"/>
    <w:rsid w:val="00B2635F"/>
    <w:rsid w:val="00B32EF0"/>
    <w:rsid w:val="00B44A34"/>
    <w:rsid w:val="00B504CE"/>
    <w:rsid w:val="00B51473"/>
    <w:rsid w:val="00B514B6"/>
    <w:rsid w:val="00B5327B"/>
    <w:rsid w:val="00B6113D"/>
    <w:rsid w:val="00B666AE"/>
    <w:rsid w:val="00BB343D"/>
    <w:rsid w:val="00BC4EB7"/>
    <w:rsid w:val="00BC74E4"/>
    <w:rsid w:val="00BD78DD"/>
    <w:rsid w:val="00BD7EBA"/>
    <w:rsid w:val="00BF6325"/>
    <w:rsid w:val="00BF6B29"/>
    <w:rsid w:val="00C0143B"/>
    <w:rsid w:val="00C13CBB"/>
    <w:rsid w:val="00C144AE"/>
    <w:rsid w:val="00C16706"/>
    <w:rsid w:val="00C201E1"/>
    <w:rsid w:val="00C20986"/>
    <w:rsid w:val="00C213D9"/>
    <w:rsid w:val="00C2150B"/>
    <w:rsid w:val="00C4296A"/>
    <w:rsid w:val="00C529EC"/>
    <w:rsid w:val="00C623A3"/>
    <w:rsid w:val="00C63065"/>
    <w:rsid w:val="00C828EC"/>
    <w:rsid w:val="00C911D4"/>
    <w:rsid w:val="00C92FBE"/>
    <w:rsid w:val="00C932ED"/>
    <w:rsid w:val="00CA680B"/>
    <w:rsid w:val="00CD1D7A"/>
    <w:rsid w:val="00CE591B"/>
    <w:rsid w:val="00D017B9"/>
    <w:rsid w:val="00D10E2C"/>
    <w:rsid w:val="00D31215"/>
    <w:rsid w:val="00D34AB4"/>
    <w:rsid w:val="00D34E92"/>
    <w:rsid w:val="00D4094F"/>
    <w:rsid w:val="00D44231"/>
    <w:rsid w:val="00D47009"/>
    <w:rsid w:val="00D47AFC"/>
    <w:rsid w:val="00D80532"/>
    <w:rsid w:val="00DE67DA"/>
    <w:rsid w:val="00E05B27"/>
    <w:rsid w:val="00E11552"/>
    <w:rsid w:val="00E11B66"/>
    <w:rsid w:val="00E163A4"/>
    <w:rsid w:val="00E66A2E"/>
    <w:rsid w:val="00E67127"/>
    <w:rsid w:val="00E76C13"/>
    <w:rsid w:val="00E8558A"/>
    <w:rsid w:val="00E94567"/>
    <w:rsid w:val="00E94844"/>
    <w:rsid w:val="00EB67B4"/>
    <w:rsid w:val="00EC0A81"/>
    <w:rsid w:val="00EC13C1"/>
    <w:rsid w:val="00EC368A"/>
    <w:rsid w:val="00EC466E"/>
    <w:rsid w:val="00EC59BF"/>
    <w:rsid w:val="00EE1C9C"/>
    <w:rsid w:val="00EE6E6A"/>
    <w:rsid w:val="00EF12B7"/>
    <w:rsid w:val="00F02B82"/>
    <w:rsid w:val="00F050AE"/>
    <w:rsid w:val="00F07925"/>
    <w:rsid w:val="00F10ACA"/>
    <w:rsid w:val="00F11F01"/>
    <w:rsid w:val="00F17BA1"/>
    <w:rsid w:val="00F4735A"/>
    <w:rsid w:val="00F54F41"/>
    <w:rsid w:val="00F81B3A"/>
    <w:rsid w:val="00F83C14"/>
    <w:rsid w:val="00FA3764"/>
    <w:rsid w:val="00FB63D8"/>
    <w:rsid w:val="00FE36CF"/>
    <w:rsid w:val="00FE6572"/>
    <w:rsid w:val="0130EB42"/>
    <w:rsid w:val="0153051F"/>
    <w:rsid w:val="018CD25A"/>
    <w:rsid w:val="01A7F978"/>
    <w:rsid w:val="01D4025D"/>
    <w:rsid w:val="01E138AA"/>
    <w:rsid w:val="02630A49"/>
    <w:rsid w:val="02933FEA"/>
    <w:rsid w:val="02B3A9CD"/>
    <w:rsid w:val="02F2B686"/>
    <w:rsid w:val="03DDED39"/>
    <w:rsid w:val="0518D96C"/>
    <w:rsid w:val="05D22232"/>
    <w:rsid w:val="05E821E5"/>
    <w:rsid w:val="05EFDE16"/>
    <w:rsid w:val="06F7CAAA"/>
    <w:rsid w:val="0702DF26"/>
    <w:rsid w:val="0730F94A"/>
    <w:rsid w:val="07576E74"/>
    <w:rsid w:val="0783F246"/>
    <w:rsid w:val="078FD124"/>
    <w:rsid w:val="07BDAC21"/>
    <w:rsid w:val="07C25CBB"/>
    <w:rsid w:val="07D783C4"/>
    <w:rsid w:val="07E0E2A2"/>
    <w:rsid w:val="07F6D0A1"/>
    <w:rsid w:val="08674AB4"/>
    <w:rsid w:val="086DA715"/>
    <w:rsid w:val="0878155E"/>
    <w:rsid w:val="08AAC33C"/>
    <w:rsid w:val="08D26504"/>
    <w:rsid w:val="090D1678"/>
    <w:rsid w:val="0939286D"/>
    <w:rsid w:val="093AADFD"/>
    <w:rsid w:val="0942A400"/>
    <w:rsid w:val="09C58BDE"/>
    <w:rsid w:val="09F04F19"/>
    <w:rsid w:val="0A0189F0"/>
    <w:rsid w:val="0A75C239"/>
    <w:rsid w:val="0A8F0F36"/>
    <w:rsid w:val="0AEADBAC"/>
    <w:rsid w:val="0AEF2B28"/>
    <w:rsid w:val="0B2E7163"/>
    <w:rsid w:val="0B671A16"/>
    <w:rsid w:val="0B6EF293"/>
    <w:rsid w:val="0C5D2661"/>
    <w:rsid w:val="0C8436C3"/>
    <w:rsid w:val="0CFBF049"/>
    <w:rsid w:val="0D2A3FB6"/>
    <w:rsid w:val="0DE7D216"/>
    <w:rsid w:val="0DF8F6C2"/>
    <w:rsid w:val="0E2642B5"/>
    <w:rsid w:val="0E9C8776"/>
    <w:rsid w:val="0F10F54A"/>
    <w:rsid w:val="0F586FEA"/>
    <w:rsid w:val="0F7B6C6F"/>
    <w:rsid w:val="102CF9FF"/>
    <w:rsid w:val="1030D846"/>
    <w:rsid w:val="1078B8FA"/>
    <w:rsid w:val="113BDCD8"/>
    <w:rsid w:val="1143D52C"/>
    <w:rsid w:val="1163E8EA"/>
    <w:rsid w:val="116A85F4"/>
    <w:rsid w:val="118BA895"/>
    <w:rsid w:val="11C8CA60"/>
    <w:rsid w:val="11EB7A53"/>
    <w:rsid w:val="121CB174"/>
    <w:rsid w:val="130E590B"/>
    <w:rsid w:val="1330CF12"/>
    <w:rsid w:val="135345C7"/>
    <w:rsid w:val="137E6407"/>
    <w:rsid w:val="13806EDD"/>
    <w:rsid w:val="1383FE4A"/>
    <w:rsid w:val="1385F688"/>
    <w:rsid w:val="13C913DF"/>
    <w:rsid w:val="13FD128B"/>
    <w:rsid w:val="14972D88"/>
    <w:rsid w:val="154D6BCB"/>
    <w:rsid w:val="159852BB"/>
    <w:rsid w:val="15DCA053"/>
    <w:rsid w:val="164289A3"/>
    <w:rsid w:val="16BD974A"/>
    <w:rsid w:val="16DCE358"/>
    <w:rsid w:val="173AE17D"/>
    <w:rsid w:val="17A64DAF"/>
    <w:rsid w:val="181A252E"/>
    <w:rsid w:val="18D57BDC"/>
    <w:rsid w:val="19187B10"/>
    <w:rsid w:val="1927D444"/>
    <w:rsid w:val="192BCED7"/>
    <w:rsid w:val="196A400A"/>
    <w:rsid w:val="19FF8905"/>
    <w:rsid w:val="1A13A9B1"/>
    <w:rsid w:val="1A591B2B"/>
    <w:rsid w:val="1AE3BBF2"/>
    <w:rsid w:val="1B0EDD6A"/>
    <w:rsid w:val="1B6FACA6"/>
    <w:rsid w:val="1C5F7506"/>
    <w:rsid w:val="1CB83A66"/>
    <w:rsid w:val="1CD6F91D"/>
    <w:rsid w:val="1CFFE5E4"/>
    <w:rsid w:val="1D36F7C5"/>
    <w:rsid w:val="1D46012B"/>
    <w:rsid w:val="1EAF3AEE"/>
    <w:rsid w:val="1EB76E58"/>
    <w:rsid w:val="1EFB8B4F"/>
    <w:rsid w:val="1F4AB1AD"/>
    <w:rsid w:val="1F53BDE9"/>
    <w:rsid w:val="1FC61D3A"/>
    <w:rsid w:val="2129DC60"/>
    <w:rsid w:val="21332216"/>
    <w:rsid w:val="218F1C5C"/>
    <w:rsid w:val="21E6DBB0"/>
    <w:rsid w:val="2202B709"/>
    <w:rsid w:val="22B80DD7"/>
    <w:rsid w:val="22CEF277"/>
    <w:rsid w:val="2382AC11"/>
    <w:rsid w:val="23A407D8"/>
    <w:rsid w:val="23D0C913"/>
    <w:rsid w:val="251AC3D5"/>
    <w:rsid w:val="2526AFDC"/>
    <w:rsid w:val="253FD839"/>
    <w:rsid w:val="258CED89"/>
    <w:rsid w:val="26A8F7D9"/>
    <w:rsid w:val="26C2803D"/>
    <w:rsid w:val="2784E73D"/>
    <w:rsid w:val="27991DE4"/>
    <w:rsid w:val="27A2639A"/>
    <w:rsid w:val="27BDEA58"/>
    <w:rsid w:val="285E509E"/>
    <w:rsid w:val="28796844"/>
    <w:rsid w:val="28D4DFC1"/>
    <w:rsid w:val="2920B79E"/>
    <w:rsid w:val="29CB81E1"/>
    <w:rsid w:val="29E65672"/>
    <w:rsid w:val="29E8E44D"/>
    <w:rsid w:val="2A01FB0E"/>
    <w:rsid w:val="2A13495C"/>
    <w:rsid w:val="2A230375"/>
    <w:rsid w:val="2A6099A3"/>
    <w:rsid w:val="2A7426C7"/>
    <w:rsid w:val="2B2C2FCB"/>
    <w:rsid w:val="2B39E64D"/>
    <w:rsid w:val="2B3D6F93"/>
    <w:rsid w:val="2BD855DA"/>
    <w:rsid w:val="2C650BC0"/>
    <w:rsid w:val="2C70DBB2"/>
    <w:rsid w:val="2CD1C83A"/>
    <w:rsid w:val="2D4AEA1E"/>
    <w:rsid w:val="2DC765E0"/>
    <w:rsid w:val="2E1FC2CD"/>
    <w:rsid w:val="2E6B6E4C"/>
    <w:rsid w:val="2E6E957A"/>
    <w:rsid w:val="2F26DD60"/>
    <w:rsid w:val="2F40FF16"/>
    <w:rsid w:val="305ED742"/>
    <w:rsid w:val="3087D428"/>
    <w:rsid w:val="30BB5524"/>
    <w:rsid w:val="30D78DB6"/>
    <w:rsid w:val="3104935E"/>
    <w:rsid w:val="317483FE"/>
    <w:rsid w:val="317ACD55"/>
    <w:rsid w:val="322CE6D1"/>
    <w:rsid w:val="3265E911"/>
    <w:rsid w:val="338BE1F2"/>
    <w:rsid w:val="33904C59"/>
    <w:rsid w:val="341E88DF"/>
    <w:rsid w:val="345AA3D4"/>
    <w:rsid w:val="34E12AAA"/>
    <w:rsid w:val="3667301D"/>
    <w:rsid w:val="36838DA4"/>
    <w:rsid w:val="36BA1C63"/>
    <w:rsid w:val="379067ED"/>
    <w:rsid w:val="37C47974"/>
    <w:rsid w:val="37E163B9"/>
    <w:rsid w:val="38575CC1"/>
    <w:rsid w:val="38FF5AF8"/>
    <w:rsid w:val="395F55DC"/>
    <w:rsid w:val="3969EAE0"/>
    <w:rsid w:val="3A481AB8"/>
    <w:rsid w:val="3A48E4DE"/>
    <w:rsid w:val="3A4E046D"/>
    <w:rsid w:val="3AFBD452"/>
    <w:rsid w:val="3AFC1A36"/>
    <w:rsid w:val="3B7B6B53"/>
    <w:rsid w:val="3BC17D06"/>
    <w:rsid w:val="3C26BD02"/>
    <w:rsid w:val="3D43BF89"/>
    <w:rsid w:val="3DB98B75"/>
    <w:rsid w:val="3E33BAF8"/>
    <w:rsid w:val="3E44349F"/>
    <w:rsid w:val="3E4CE355"/>
    <w:rsid w:val="3EAA3FC5"/>
    <w:rsid w:val="3F1DEA3C"/>
    <w:rsid w:val="3F259045"/>
    <w:rsid w:val="3F40A648"/>
    <w:rsid w:val="3F6D4168"/>
    <w:rsid w:val="3F83FC1E"/>
    <w:rsid w:val="404B74C6"/>
    <w:rsid w:val="40CDD445"/>
    <w:rsid w:val="41465656"/>
    <w:rsid w:val="4168BDFF"/>
    <w:rsid w:val="41C2AC4D"/>
    <w:rsid w:val="41D2CADE"/>
    <w:rsid w:val="4245B06C"/>
    <w:rsid w:val="4278470A"/>
    <w:rsid w:val="4290B247"/>
    <w:rsid w:val="42AE1FED"/>
    <w:rsid w:val="42CFCBDB"/>
    <w:rsid w:val="42DB2846"/>
    <w:rsid w:val="42F5F144"/>
    <w:rsid w:val="43A93737"/>
    <w:rsid w:val="43C44931"/>
    <w:rsid w:val="43E180CD"/>
    <w:rsid w:val="441D4BAF"/>
    <w:rsid w:val="441FF200"/>
    <w:rsid w:val="44898E3B"/>
    <w:rsid w:val="44C95BA7"/>
    <w:rsid w:val="45601992"/>
    <w:rsid w:val="45BBC261"/>
    <w:rsid w:val="462D9206"/>
    <w:rsid w:val="46608B8A"/>
    <w:rsid w:val="46B717D0"/>
    <w:rsid w:val="47353E49"/>
    <w:rsid w:val="47B597DA"/>
    <w:rsid w:val="47C12EFD"/>
    <w:rsid w:val="48649342"/>
    <w:rsid w:val="48F36323"/>
    <w:rsid w:val="4908880D"/>
    <w:rsid w:val="49144A60"/>
    <w:rsid w:val="493AE30A"/>
    <w:rsid w:val="496686F4"/>
    <w:rsid w:val="498FC0DD"/>
    <w:rsid w:val="49BF34E1"/>
    <w:rsid w:val="4A361F0B"/>
    <w:rsid w:val="4A7B6B69"/>
    <w:rsid w:val="4B1A2B86"/>
    <w:rsid w:val="4B357481"/>
    <w:rsid w:val="4BAD9619"/>
    <w:rsid w:val="4BD1EF6C"/>
    <w:rsid w:val="4C756504"/>
    <w:rsid w:val="4CDB958F"/>
    <w:rsid w:val="4D4021A4"/>
    <w:rsid w:val="4DB89F11"/>
    <w:rsid w:val="4E51CC48"/>
    <w:rsid w:val="4F243374"/>
    <w:rsid w:val="4F88266F"/>
    <w:rsid w:val="4FB98B22"/>
    <w:rsid w:val="50BF55C0"/>
    <w:rsid w:val="50E5256D"/>
    <w:rsid w:val="510C7216"/>
    <w:rsid w:val="520B212B"/>
    <w:rsid w:val="520F88B5"/>
    <w:rsid w:val="522B7826"/>
    <w:rsid w:val="528E6AD4"/>
    <w:rsid w:val="52A1AB1F"/>
    <w:rsid w:val="53DE951D"/>
    <w:rsid w:val="541112D8"/>
    <w:rsid w:val="546F4096"/>
    <w:rsid w:val="54AC6AF1"/>
    <w:rsid w:val="55472977"/>
    <w:rsid w:val="55DD0AFF"/>
    <w:rsid w:val="56327AF9"/>
    <w:rsid w:val="56925C45"/>
    <w:rsid w:val="56959A18"/>
    <w:rsid w:val="56E2F9D8"/>
    <w:rsid w:val="5723AE36"/>
    <w:rsid w:val="5740CE3A"/>
    <w:rsid w:val="5750A120"/>
    <w:rsid w:val="575C7C25"/>
    <w:rsid w:val="57DD6348"/>
    <w:rsid w:val="57E0B766"/>
    <w:rsid w:val="57E7FC2F"/>
    <w:rsid w:val="57F4EE0D"/>
    <w:rsid w:val="58C75714"/>
    <w:rsid w:val="58D34924"/>
    <w:rsid w:val="58E483FB"/>
    <w:rsid w:val="59606D68"/>
    <w:rsid w:val="59BF1E91"/>
    <w:rsid w:val="5A45AB18"/>
    <w:rsid w:val="5AD54EA6"/>
    <w:rsid w:val="5B9539DD"/>
    <w:rsid w:val="5BA54E49"/>
    <w:rsid w:val="5BD3189F"/>
    <w:rsid w:val="5BE17B79"/>
    <w:rsid w:val="5BE98E1F"/>
    <w:rsid w:val="5BFEF7D6"/>
    <w:rsid w:val="5C048869"/>
    <w:rsid w:val="5C16D6D2"/>
    <w:rsid w:val="5C6EC5EB"/>
    <w:rsid w:val="5CAA8BC1"/>
    <w:rsid w:val="5CBAA893"/>
    <w:rsid w:val="5CD9567F"/>
    <w:rsid w:val="5DD11D7B"/>
    <w:rsid w:val="5DF40A8E"/>
    <w:rsid w:val="5EC1B30A"/>
    <w:rsid w:val="5F369898"/>
    <w:rsid w:val="5F4D10A1"/>
    <w:rsid w:val="5F60FC4D"/>
    <w:rsid w:val="5FE7FA5B"/>
    <w:rsid w:val="605C3006"/>
    <w:rsid w:val="6078BF6C"/>
    <w:rsid w:val="60A577B7"/>
    <w:rsid w:val="6132AD01"/>
    <w:rsid w:val="614EB876"/>
    <w:rsid w:val="618799AC"/>
    <w:rsid w:val="61B7AC3D"/>
    <w:rsid w:val="621658D3"/>
    <w:rsid w:val="6282A168"/>
    <w:rsid w:val="62A48E9E"/>
    <w:rsid w:val="62A53DE4"/>
    <w:rsid w:val="6383B8FB"/>
    <w:rsid w:val="63B50CEE"/>
    <w:rsid w:val="63F4A004"/>
    <w:rsid w:val="63FADB30"/>
    <w:rsid w:val="63FF6EB7"/>
    <w:rsid w:val="64405EFF"/>
    <w:rsid w:val="64AE3E60"/>
    <w:rsid w:val="6519039C"/>
    <w:rsid w:val="654DE4CE"/>
    <w:rsid w:val="66789C35"/>
    <w:rsid w:val="66D31932"/>
    <w:rsid w:val="670E18F1"/>
    <w:rsid w:val="67327BF2"/>
    <w:rsid w:val="6766C4EA"/>
    <w:rsid w:val="67935D3C"/>
    <w:rsid w:val="681A93B4"/>
    <w:rsid w:val="682D94F3"/>
    <w:rsid w:val="691578CC"/>
    <w:rsid w:val="69882D0B"/>
    <w:rsid w:val="69BEC877"/>
    <w:rsid w:val="69DE769F"/>
    <w:rsid w:val="69E9CD8A"/>
    <w:rsid w:val="6A5A7A14"/>
    <w:rsid w:val="6A6A1CB4"/>
    <w:rsid w:val="6A9E65AC"/>
    <w:rsid w:val="6B304910"/>
    <w:rsid w:val="6B3DAE41"/>
    <w:rsid w:val="6B4AA01F"/>
    <w:rsid w:val="6BEE7712"/>
    <w:rsid w:val="6C05ED15"/>
    <w:rsid w:val="6C55BC71"/>
    <w:rsid w:val="6C874A99"/>
    <w:rsid w:val="6C9F8A59"/>
    <w:rsid w:val="6CA4CF69"/>
    <w:rsid w:val="6CC318CC"/>
    <w:rsid w:val="6D21D12D"/>
    <w:rsid w:val="6D260B7A"/>
    <w:rsid w:val="6DA4D096"/>
    <w:rsid w:val="6E24C81E"/>
    <w:rsid w:val="6E5EE92D"/>
    <w:rsid w:val="6EAB0359"/>
    <w:rsid w:val="6EBD5B12"/>
    <w:rsid w:val="6F249CEB"/>
    <w:rsid w:val="6F3D8DD7"/>
    <w:rsid w:val="6F9D0473"/>
    <w:rsid w:val="6FFAB98E"/>
    <w:rsid w:val="70F413C4"/>
    <w:rsid w:val="7138D4D4"/>
    <w:rsid w:val="715911AD"/>
    <w:rsid w:val="716952A7"/>
    <w:rsid w:val="716CC9C6"/>
    <w:rsid w:val="726A4A44"/>
    <w:rsid w:val="727F145D"/>
    <w:rsid w:val="72C34F34"/>
    <w:rsid w:val="72FB576D"/>
    <w:rsid w:val="73089A27"/>
    <w:rsid w:val="7347FB67"/>
    <w:rsid w:val="7350316F"/>
    <w:rsid w:val="74071A31"/>
    <w:rsid w:val="742AC967"/>
    <w:rsid w:val="746BBE1A"/>
    <w:rsid w:val="74A80902"/>
    <w:rsid w:val="74B192B5"/>
    <w:rsid w:val="74E3CBC8"/>
    <w:rsid w:val="751198A1"/>
    <w:rsid w:val="75C699C8"/>
    <w:rsid w:val="7639E28C"/>
    <w:rsid w:val="766C097B"/>
    <w:rsid w:val="767D3432"/>
    <w:rsid w:val="7696987C"/>
    <w:rsid w:val="7698F6DD"/>
    <w:rsid w:val="76ADD93C"/>
    <w:rsid w:val="76AE7246"/>
    <w:rsid w:val="775EBB89"/>
    <w:rsid w:val="77D8BF50"/>
    <w:rsid w:val="78440646"/>
    <w:rsid w:val="7896BFE8"/>
    <w:rsid w:val="79A92F4B"/>
    <w:rsid w:val="7A048E82"/>
    <w:rsid w:val="7A425EC7"/>
    <w:rsid w:val="7B44FFAC"/>
    <w:rsid w:val="7B96B416"/>
    <w:rsid w:val="7BE8A4BA"/>
    <w:rsid w:val="7C0AACFE"/>
    <w:rsid w:val="7C731419"/>
    <w:rsid w:val="7CCF3546"/>
    <w:rsid w:val="7D661E08"/>
    <w:rsid w:val="7DBFCEC6"/>
    <w:rsid w:val="7DF6385C"/>
    <w:rsid w:val="7E366FF7"/>
    <w:rsid w:val="7E3DDB35"/>
    <w:rsid w:val="7E5CA382"/>
    <w:rsid w:val="7E907421"/>
    <w:rsid w:val="7EFCB320"/>
    <w:rsid w:val="7F088102"/>
    <w:rsid w:val="7F9208BD"/>
    <w:rsid w:val="7FB1E95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FAC9A4"/>
  <w15:chartTrackingRefBased/>
  <w15:docId w15:val="{EF8EE252-748C-45B3-B7EF-1684DE2C8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F581A"/>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4">
    <w:name w:val="heading 4"/>
    <w:basedOn w:val="Normal"/>
    <w:next w:val="Normal"/>
    <w:link w:val="Heading4Char"/>
    <w:uiPriority w:val="9"/>
    <w:unhideWhenUsed/>
    <w:qFormat/>
    <w:rsid w:val="00634429"/>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F581A"/>
    <w:pPr>
      <w:spacing w:before="100" w:beforeAutospacing="1" w:after="100" w:afterAutospacing="1"/>
    </w:pPr>
    <w:rPr>
      <w:rFonts w:ascii="Times New Roman" w:eastAsia="Times New Roman" w:hAnsi="Times New Roman" w:cs="Times New Roman"/>
    </w:rPr>
  </w:style>
  <w:style w:type="character" w:customStyle="1" w:styleId="xn-location">
    <w:name w:val="xn-location"/>
    <w:basedOn w:val="DefaultParagraphFont"/>
    <w:rsid w:val="006F581A"/>
  </w:style>
  <w:style w:type="character" w:customStyle="1" w:styleId="xn-chron">
    <w:name w:val="xn-chron"/>
    <w:basedOn w:val="DefaultParagraphFont"/>
    <w:rsid w:val="006F581A"/>
  </w:style>
  <w:style w:type="character" w:styleId="Hyperlink">
    <w:name w:val="Hyperlink"/>
    <w:basedOn w:val="DefaultParagraphFont"/>
    <w:uiPriority w:val="99"/>
    <w:unhideWhenUsed/>
    <w:rsid w:val="006F581A"/>
    <w:rPr>
      <w:color w:val="0000FF"/>
      <w:u w:val="single"/>
    </w:rPr>
  </w:style>
  <w:style w:type="character" w:customStyle="1" w:styleId="xn-money">
    <w:name w:val="xn-money"/>
    <w:basedOn w:val="DefaultParagraphFont"/>
    <w:rsid w:val="006F581A"/>
  </w:style>
  <w:style w:type="character" w:customStyle="1" w:styleId="xn-person">
    <w:name w:val="xn-person"/>
    <w:basedOn w:val="DefaultParagraphFont"/>
    <w:rsid w:val="006F581A"/>
  </w:style>
  <w:style w:type="character" w:customStyle="1" w:styleId="Heading1Char">
    <w:name w:val="Heading 1 Char"/>
    <w:basedOn w:val="DefaultParagraphFont"/>
    <w:link w:val="Heading1"/>
    <w:uiPriority w:val="9"/>
    <w:rsid w:val="006F581A"/>
    <w:rPr>
      <w:rFonts w:ascii="Times New Roman" w:eastAsia="Times New Roman" w:hAnsi="Times New Roman" w:cs="Times New Roman"/>
      <w:b/>
      <w:bCs/>
      <w:kern w:val="36"/>
      <w:sz w:val="48"/>
      <w:szCs w:val="48"/>
    </w:rPr>
  </w:style>
  <w:style w:type="paragraph" w:customStyle="1" w:styleId="Subtitle1">
    <w:name w:val="Subtitle1"/>
    <w:basedOn w:val="Normal"/>
    <w:rsid w:val="006F581A"/>
    <w:pPr>
      <w:spacing w:before="100" w:beforeAutospacing="1" w:after="100" w:afterAutospacing="1"/>
    </w:pPr>
    <w:rPr>
      <w:rFonts w:ascii="Times New Roman" w:eastAsia="Times New Roman" w:hAnsi="Times New Roman" w:cs="Times New Roman"/>
    </w:rPr>
  </w:style>
  <w:style w:type="character" w:customStyle="1" w:styleId="Heading4Char">
    <w:name w:val="Heading 4 Char"/>
    <w:basedOn w:val="DefaultParagraphFont"/>
    <w:link w:val="Heading4"/>
    <w:uiPriority w:val="9"/>
    <w:rsid w:val="00634429"/>
    <w:rPr>
      <w:rFonts w:asciiTheme="majorHAnsi" w:eastAsiaTheme="majorEastAsia" w:hAnsiTheme="majorHAnsi" w:cstheme="majorBidi"/>
      <w:i/>
      <w:iCs/>
      <w:color w:val="2F5496" w:themeColor="accent1" w:themeShade="BF"/>
    </w:rPr>
  </w:style>
  <w:style w:type="paragraph" w:styleId="CommentText">
    <w:name w:val="annotation text"/>
    <w:basedOn w:val="Normal"/>
    <w:link w:val="CommentTextChar"/>
    <w:uiPriority w:val="99"/>
    <w:semiHidden/>
    <w:unhideWhenUsed/>
    <w:rsid w:val="003C6AF2"/>
    <w:rPr>
      <w:sz w:val="20"/>
      <w:szCs w:val="20"/>
    </w:rPr>
  </w:style>
  <w:style w:type="character" w:customStyle="1" w:styleId="CommentTextChar">
    <w:name w:val="Comment Text Char"/>
    <w:basedOn w:val="DefaultParagraphFont"/>
    <w:link w:val="CommentText"/>
    <w:uiPriority w:val="99"/>
    <w:semiHidden/>
    <w:rsid w:val="003C6AF2"/>
    <w:rPr>
      <w:sz w:val="20"/>
      <w:szCs w:val="20"/>
    </w:rPr>
  </w:style>
  <w:style w:type="character" w:styleId="CommentReference">
    <w:name w:val="annotation reference"/>
    <w:basedOn w:val="DefaultParagraphFont"/>
    <w:uiPriority w:val="99"/>
    <w:semiHidden/>
    <w:unhideWhenUsed/>
    <w:rsid w:val="003C6AF2"/>
    <w:rPr>
      <w:sz w:val="16"/>
      <w:szCs w:val="16"/>
    </w:rPr>
  </w:style>
  <w:style w:type="character" w:styleId="UnresolvedMention">
    <w:name w:val="Unresolved Mention"/>
    <w:basedOn w:val="DefaultParagraphFont"/>
    <w:uiPriority w:val="99"/>
    <w:semiHidden/>
    <w:unhideWhenUsed/>
    <w:rsid w:val="00B151C1"/>
    <w:rPr>
      <w:color w:val="605E5C"/>
      <w:shd w:val="clear" w:color="auto" w:fill="E1DFDD"/>
    </w:rPr>
  </w:style>
  <w:style w:type="paragraph" w:styleId="Revision">
    <w:name w:val="Revision"/>
    <w:hidden/>
    <w:uiPriority w:val="99"/>
    <w:semiHidden/>
    <w:rsid w:val="00081CA9"/>
  </w:style>
  <w:style w:type="paragraph" w:styleId="BodyText">
    <w:name w:val="Body Text"/>
    <w:basedOn w:val="Normal"/>
    <w:link w:val="BodyTextChar"/>
    <w:uiPriority w:val="99"/>
    <w:semiHidden/>
    <w:unhideWhenUsed/>
    <w:rsid w:val="00FE36CF"/>
    <w:pPr>
      <w:spacing w:after="120"/>
    </w:pPr>
  </w:style>
  <w:style w:type="character" w:customStyle="1" w:styleId="BodyTextChar">
    <w:name w:val="Body Text Char"/>
    <w:basedOn w:val="DefaultParagraphFont"/>
    <w:link w:val="BodyText"/>
    <w:uiPriority w:val="99"/>
    <w:semiHidden/>
    <w:rsid w:val="00FE36CF"/>
  </w:style>
  <w:style w:type="character" w:styleId="FollowedHyperlink">
    <w:name w:val="FollowedHyperlink"/>
    <w:basedOn w:val="DefaultParagraphFont"/>
    <w:uiPriority w:val="99"/>
    <w:semiHidden/>
    <w:unhideWhenUsed/>
    <w:rsid w:val="00FE36CF"/>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433368"/>
    <w:rPr>
      <w:b/>
      <w:bCs/>
    </w:rPr>
  </w:style>
  <w:style w:type="character" w:customStyle="1" w:styleId="CommentSubjectChar">
    <w:name w:val="Comment Subject Char"/>
    <w:basedOn w:val="CommentTextChar"/>
    <w:link w:val="CommentSubject"/>
    <w:uiPriority w:val="99"/>
    <w:semiHidden/>
    <w:rsid w:val="0043336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391083">
      <w:bodyDiv w:val="1"/>
      <w:marLeft w:val="0"/>
      <w:marRight w:val="0"/>
      <w:marTop w:val="0"/>
      <w:marBottom w:val="0"/>
      <w:divBdr>
        <w:top w:val="none" w:sz="0" w:space="0" w:color="auto"/>
        <w:left w:val="none" w:sz="0" w:space="0" w:color="auto"/>
        <w:bottom w:val="none" w:sz="0" w:space="0" w:color="auto"/>
        <w:right w:val="none" w:sz="0" w:space="0" w:color="auto"/>
      </w:divBdr>
    </w:div>
    <w:div w:id="390740235">
      <w:bodyDiv w:val="1"/>
      <w:marLeft w:val="0"/>
      <w:marRight w:val="0"/>
      <w:marTop w:val="0"/>
      <w:marBottom w:val="0"/>
      <w:divBdr>
        <w:top w:val="none" w:sz="0" w:space="0" w:color="auto"/>
        <w:left w:val="none" w:sz="0" w:space="0" w:color="auto"/>
        <w:bottom w:val="none" w:sz="0" w:space="0" w:color="auto"/>
        <w:right w:val="none" w:sz="0" w:space="0" w:color="auto"/>
      </w:divBdr>
    </w:div>
    <w:div w:id="1189416179">
      <w:bodyDiv w:val="1"/>
      <w:marLeft w:val="0"/>
      <w:marRight w:val="0"/>
      <w:marTop w:val="0"/>
      <w:marBottom w:val="0"/>
      <w:divBdr>
        <w:top w:val="none" w:sz="0" w:space="0" w:color="auto"/>
        <w:left w:val="none" w:sz="0" w:space="0" w:color="auto"/>
        <w:bottom w:val="none" w:sz="0" w:space="0" w:color="auto"/>
        <w:right w:val="none" w:sz="0" w:space="0" w:color="auto"/>
      </w:divBdr>
    </w:div>
    <w:div w:id="1267885174">
      <w:bodyDiv w:val="1"/>
      <w:marLeft w:val="0"/>
      <w:marRight w:val="0"/>
      <w:marTop w:val="0"/>
      <w:marBottom w:val="0"/>
      <w:divBdr>
        <w:top w:val="none" w:sz="0" w:space="0" w:color="auto"/>
        <w:left w:val="none" w:sz="0" w:space="0" w:color="auto"/>
        <w:bottom w:val="none" w:sz="0" w:space="0" w:color="auto"/>
        <w:right w:val="none" w:sz="0" w:space="0" w:color="auto"/>
      </w:divBdr>
    </w:div>
    <w:div w:id="1279214031">
      <w:bodyDiv w:val="1"/>
      <w:marLeft w:val="0"/>
      <w:marRight w:val="0"/>
      <w:marTop w:val="0"/>
      <w:marBottom w:val="0"/>
      <w:divBdr>
        <w:top w:val="none" w:sz="0" w:space="0" w:color="auto"/>
        <w:left w:val="none" w:sz="0" w:space="0" w:color="auto"/>
        <w:bottom w:val="none" w:sz="0" w:space="0" w:color="auto"/>
        <w:right w:val="none" w:sz="0" w:space="0" w:color="auto"/>
      </w:divBdr>
    </w:div>
    <w:div w:id="2093618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oonsurgical.com/" TargetMode="Externa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info@moonsurgical.com" TargetMode="External"/><Relationship Id="rId5" Type="http://schemas.openxmlformats.org/officeDocument/2006/relationships/settings" Target="settings.xml"/><Relationship Id="rId10" Type="http://schemas.openxmlformats.org/officeDocument/2006/relationships/hyperlink" Target="http://www.moonsurgical.com" TargetMode="External"/><Relationship Id="rId4" Type="http://schemas.openxmlformats.org/officeDocument/2006/relationships/styles" Target="styles.xml"/><Relationship Id="rId9" Type="http://schemas.openxmlformats.org/officeDocument/2006/relationships/hyperlink" Target="https://sofinnovapartners.com/strategy/md-start" TargetMode="External"/><Relationship Id="rId14"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BB197527FD2934B82C49A8671D02389" ma:contentTypeVersion="17" ma:contentTypeDescription="Crée un document." ma:contentTypeScope="" ma:versionID="9d6af277847983bf94ea652179bb3dc6">
  <xsd:schema xmlns:xsd="http://www.w3.org/2001/XMLSchema" xmlns:xs="http://www.w3.org/2001/XMLSchema" xmlns:p="http://schemas.microsoft.com/office/2006/metadata/properties" xmlns:ns2="b9da111f-4dd8-4dca-806e-820e8fa1b451" xmlns:ns3="c49070ff-def2-4801-9a62-0c30866d3972" targetNamespace="http://schemas.microsoft.com/office/2006/metadata/properties" ma:root="true" ma:fieldsID="44376163933f885fca6ee348048d5d2f" ns2:_="" ns3:_="">
    <xsd:import namespace="b9da111f-4dd8-4dca-806e-820e8fa1b451"/>
    <xsd:import namespace="c49070ff-def2-4801-9a62-0c30866d397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_Flow_SignoffStatus"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da111f-4dd8-4dca-806e-820e8fa1b4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_Flow_SignoffStatus" ma:index="16" nillable="true" ma:displayName="État de validation" ma:internalName="_x00c9_tat_x0020_de_x0020_validation">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Balises d’images" ma:readOnly="false" ma:fieldId="{5cf76f15-5ced-4ddc-b409-7134ff3c332f}" ma:taxonomyMulti="true" ma:sspId="0e0d05fe-f959-41b4-8e0f-c8384295dc0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49070ff-def2-4801-9a62-0c30866d3972" elementFormDefault="qualified">
    <xsd:import namespace="http://schemas.microsoft.com/office/2006/documentManagement/types"/>
    <xsd:import namespace="http://schemas.microsoft.com/office/infopath/2007/PartnerControls"/>
    <xsd:element name="SharedWithUsers" ma:index="17"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Partagé avec détails" ma:internalName="SharedWithDetails" ma:readOnly="true">
      <xsd:simpleType>
        <xsd:restriction base="dms:Note">
          <xsd:maxLength value="255"/>
        </xsd:restriction>
      </xsd:simpleType>
    </xsd:element>
    <xsd:element name="TaxCatchAll" ma:index="24" nillable="true" ma:displayName="Taxonomy Catch All Column" ma:hidden="true" ma:list="{f216501f-75ae-4269-a62b-1f01a29c6c49}" ma:internalName="TaxCatchAll" ma:showField="CatchAllData" ma:web="c49070ff-def2-4801-9a62-0c30866d397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b9da111f-4dd8-4dca-806e-820e8fa1b451" xsi:nil="true"/>
    <TaxCatchAll xmlns="c49070ff-def2-4801-9a62-0c30866d3972" xsi:nil="true"/>
    <lcf76f155ced4ddcb4097134ff3c332f xmlns="b9da111f-4dd8-4dca-806e-820e8fa1b451">
      <Terms xmlns="http://schemas.microsoft.com/office/infopath/2007/PartnerControls"/>
    </lcf76f155ced4ddcb4097134ff3c332f>
    <SharedWithUsers xmlns="c49070ff-def2-4801-9a62-0c30866d3972">
      <UserInfo>
        <DisplayName>Anne Osdoit</DisplayName>
        <AccountId>31</AccountId>
        <AccountType/>
      </UserInfo>
      <UserInfo>
        <DisplayName>Jeffery Alvarez</DisplayName>
        <AccountId>12</AccountId>
        <AccountType/>
      </UserInfo>
      <UserInfo>
        <DisplayName>Julia Fedorova</DisplayName>
        <AccountId>446</AccountId>
        <AccountType/>
      </UserInfo>
    </SharedWithUsers>
  </documentManagement>
</p:properties>
</file>

<file path=customXml/itemProps1.xml><?xml version="1.0" encoding="utf-8"?>
<ds:datastoreItem xmlns:ds="http://schemas.openxmlformats.org/officeDocument/2006/customXml" ds:itemID="{C8EFFD5E-3B24-4A24-A75C-EE2CD2FA23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da111f-4dd8-4dca-806e-820e8fa1b451"/>
    <ds:schemaRef ds:uri="c49070ff-def2-4801-9a62-0c30866d39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2D9C3F-BD4B-4B99-BF9A-DD0B88A4AC83}">
  <ds:schemaRefs>
    <ds:schemaRef ds:uri="http://schemas.microsoft.com/sharepoint/v3/contenttype/forms"/>
  </ds:schemaRefs>
</ds:datastoreItem>
</file>

<file path=customXml/itemProps3.xml><?xml version="1.0" encoding="utf-8"?>
<ds:datastoreItem xmlns:ds="http://schemas.openxmlformats.org/officeDocument/2006/customXml" ds:itemID="{EF748776-C0EF-4B47-8870-CDE37DE7C03F}">
  <ds:schemaRefs>
    <ds:schemaRef ds:uri="http://schemas.microsoft.com/office/2006/metadata/properties"/>
    <ds:schemaRef ds:uri="http://schemas.microsoft.com/office/infopath/2007/PartnerControls"/>
    <ds:schemaRef ds:uri="b9da111f-4dd8-4dca-806e-820e8fa1b451"/>
    <ds:schemaRef ds:uri="c49070ff-def2-4801-9a62-0c30866d3972"/>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559</Words>
  <Characters>3191</Characters>
  <Application>Microsoft Office Word</Application>
  <DocSecurity>0</DocSecurity>
  <Lines>26</Lines>
  <Paragraphs>7</Paragraphs>
  <ScaleCrop>false</ScaleCrop>
  <Company/>
  <LinksUpToDate>false</LinksUpToDate>
  <CharactersWithSpaces>3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Osdoit</dc:creator>
  <cp:keywords/>
  <dc:description/>
  <cp:lastModifiedBy>Bommy Lee</cp:lastModifiedBy>
  <cp:revision>5</cp:revision>
  <cp:lastPrinted>2022-12-12T00:09:00Z</cp:lastPrinted>
  <dcterms:created xsi:type="dcterms:W3CDTF">2022-12-12T20:33:00Z</dcterms:created>
  <dcterms:modified xsi:type="dcterms:W3CDTF">2022-12-12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B197527FD2934B82C49A8671D02389</vt:lpwstr>
  </property>
  <property fmtid="{D5CDD505-2E9C-101B-9397-08002B2CF9AE}" pid="3" name="MediaServiceImageTags">
    <vt:lpwstr/>
  </property>
  <property fmtid="{D5CDD505-2E9C-101B-9397-08002B2CF9AE}" pid="4" name="GrammarlyDocumentId">
    <vt:lpwstr>d42941ea3a85aa211c3e0abf690ca1d1eed6a240b55e4dee051acda01279917d</vt:lpwstr>
  </property>
</Properties>
</file>